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DDD967" w14:textId="77777777" w:rsidR="009A22C2" w:rsidRDefault="00895F8D" w:rsidP="0082223F"/>
    <w:p w14:paraId="16EA278D" w14:textId="77777777" w:rsidR="0082223F" w:rsidRDefault="0082223F" w:rsidP="0082223F"/>
    <w:p w14:paraId="2FFC1714" w14:textId="77777777" w:rsidR="0082223F" w:rsidRDefault="0082223F" w:rsidP="0082223F"/>
    <w:p w14:paraId="750E1F59" w14:textId="77777777" w:rsidR="0082223F" w:rsidRDefault="0082223F" w:rsidP="0082223F"/>
    <w:p w14:paraId="39D5854E" w14:textId="77777777" w:rsidR="0082223F" w:rsidRDefault="0082223F" w:rsidP="0082223F"/>
    <w:p w14:paraId="4F67D16F" w14:textId="77777777" w:rsidR="0082223F" w:rsidRDefault="0082223F" w:rsidP="0082223F"/>
    <w:p w14:paraId="5CDA6FD5" w14:textId="71EE78FA" w:rsidR="0082223F" w:rsidRDefault="0082223F" w:rsidP="0082223F">
      <w:pPr>
        <w:pStyle w:val="Title"/>
      </w:pPr>
      <w:r>
        <w:t xml:space="preserve">Week </w:t>
      </w:r>
      <w:r w:rsidR="006D793E">
        <w:t>1</w:t>
      </w:r>
      <w:r>
        <w:t xml:space="preserve">: </w:t>
      </w:r>
      <w:r w:rsidR="006D793E">
        <w:t>Evaluate Cybersecurity</w:t>
      </w:r>
    </w:p>
    <w:p w14:paraId="4301166B" w14:textId="500A0253" w:rsidR="0082223F" w:rsidRDefault="009A757D" w:rsidP="009A757D">
      <w:pPr>
        <w:pStyle w:val="Subtitle"/>
        <w:tabs>
          <w:tab w:val="left" w:pos="3116"/>
          <w:tab w:val="center" w:pos="4680"/>
        </w:tabs>
        <w:jc w:val="left"/>
      </w:pPr>
      <w:r>
        <w:tab/>
      </w:r>
      <w:r>
        <w:tab/>
      </w:r>
      <w:r w:rsidR="0082223F">
        <w:t>Nate Bachmeier</w:t>
      </w:r>
    </w:p>
    <w:p w14:paraId="0D94FEBF" w14:textId="62F7776A" w:rsidR="00E82898" w:rsidRDefault="00E82898" w:rsidP="0082223F">
      <w:pPr>
        <w:jc w:val="center"/>
      </w:pPr>
      <w:r w:rsidRPr="00877007">
        <w:t>TIM-</w:t>
      </w:r>
      <w:r w:rsidR="0052132E">
        <w:t>7211</w:t>
      </w:r>
      <w:r w:rsidRPr="00877007">
        <w:t xml:space="preserve">: </w:t>
      </w:r>
      <w:r w:rsidR="0052132E">
        <w:t>Research Design Methodologies</w:t>
      </w:r>
    </w:p>
    <w:p w14:paraId="13BFFB78" w14:textId="7EE53707" w:rsidR="00CB25E9" w:rsidRDefault="0052132E" w:rsidP="0082223F">
      <w:pPr>
        <w:jc w:val="center"/>
      </w:pPr>
      <w:r>
        <w:t>December 20</w:t>
      </w:r>
      <w:r w:rsidRPr="0052132E">
        <w:rPr>
          <w:vertAlign w:val="superscript"/>
        </w:rPr>
        <w:t>th</w:t>
      </w:r>
      <w:r w:rsidR="006D793E">
        <w:t>, 2020</w:t>
      </w:r>
    </w:p>
    <w:p w14:paraId="471EEFD4" w14:textId="1B23D47B" w:rsidR="0082223F" w:rsidRDefault="0082223F" w:rsidP="0082223F">
      <w:pPr>
        <w:jc w:val="center"/>
      </w:pPr>
      <w:r>
        <w:t>North</w:t>
      </w:r>
      <w:r w:rsidR="00B83595">
        <w:t>c</w:t>
      </w:r>
      <w:r>
        <w:t>entral University</w:t>
      </w:r>
    </w:p>
    <w:p w14:paraId="08E36B90" w14:textId="77777777" w:rsidR="0082223F" w:rsidRDefault="0082223F">
      <w:pPr>
        <w:spacing w:line="259" w:lineRule="auto"/>
      </w:pPr>
      <w:r>
        <w:br w:type="page"/>
      </w:r>
    </w:p>
    <w:p w14:paraId="17A23B19" w14:textId="7B03FC47" w:rsidR="0082223F" w:rsidRDefault="0088660E" w:rsidP="005B7079">
      <w:pPr>
        <w:pStyle w:val="Heading1"/>
      </w:pPr>
      <w:r>
        <w:lastRenderedPageBreak/>
        <w:t>Compare Research Methods</w:t>
      </w:r>
    </w:p>
    <w:p w14:paraId="2B784DF9" w14:textId="16C3CAD7" w:rsidR="00AD686B" w:rsidRDefault="0088660E" w:rsidP="000B2500">
      <w:r>
        <w:tab/>
        <w:t>Quality research begins with a well-defined set of questions, such as ‘can an autonomous vehicle safely navigate city streets?’  Next, the researcher needs a plan to answer the question by collecting evidence and observations.</w:t>
      </w:r>
      <w:del w:id="0" w:author="nate nate" w:date="2022-06-04T23:08:00Z">
        <w:r w:rsidR="000B2500" w:rsidDel="00693236">
          <w:delText xml:space="preserve"> </w:delText>
        </w:r>
      </w:del>
      <w:r w:rsidR="000B2500">
        <w:t xml:space="preserve"> </w:t>
      </w:r>
      <w:r>
        <w:t xml:space="preserve">Executing that plan requires a collection of </w:t>
      </w:r>
      <w:proofErr w:type="spellStart"/>
      <w:r>
        <w:t>quantitive</w:t>
      </w:r>
      <w:proofErr w:type="spellEnd"/>
      <w:r>
        <w:t xml:space="preserve"> and qualitative methods.</w:t>
      </w:r>
      <w:del w:id="1" w:author="nate nate" w:date="2022-06-04T23:08:00Z">
        <w:r w:rsidR="00FA22F7" w:rsidDel="00693236">
          <w:delText xml:space="preserve"> </w:delText>
        </w:r>
      </w:del>
      <w:r w:rsidR="00FA22F7">
        <w:t xml:space="preserve"> </w:t>
      </w:r>
      <w:r>
        <w:t xml:space="preserve">Each of these methods is a tool </w:t>
      </w:r>
      <w:del w:id="2" w:author="nate nate" w:date="2022-06-04T23:12:00Z">
        <w:r w:rsidDel="002040D3">
          <w:delText xml:space="preserve">that comes </w:delText>
        </w:r>
      </w:del>
      <w:r>
        <w:t xml:space="preserve">with </w:t>
      </w:r>
      <w:del w:id="3" w:author="nate nate" w:date="2022-06-04T23:22:00Z">
        <w:r w:rsidDel="009404FA">
          <w:delText xml:space="preserve">its </w:delText>
        </w:r>
      </w:del>
      <w:r>
        <w:t>inherent strengths and weaknesses</w:t>
      </w:r>
      <w:sdt>
        <w:sdtPr>
          <w:id w:val="1224721593"/>
          <w:citation/>
        </w:sdtPr>
        <w:sdtEndPr/>
        <w:sdtContent>
          <w:r w:rsidR="00F94876">
            <w:fldChar w:fldCharType="begin"/>
          </w:r>
          <w:r w:rsidR="00F94876">
            <w:instrText xml:space="preserve"> CITATION Jas16 \l 1033 </w:instrText>
          </w:r>
          <w:r w:rsidR="00F94876">
            <w:fldChar w:fldCharType="separate"/>
          </w:r>
          <w:r w:rsidR="00F94876">
            <w:rPr>
              <w:noProof/>
            </w:rPr>
            <w:t xml:space="preserve"> (Jason &amp; Glenwick, 2016)</w:t>
          </w:r>
          <w:r w:rsidR="00F94876">
            <w:fldChar w:fldCharType="end"/>
          </w:r>
        </w:sdtContent>
      </w:sdt>
      <w:ins w:id="4" w:author="nate nate" w:date="2022-06-04T23:08:00Z">
        <w:r w:rsidR="00693236">
          <w:t>.</w:t>
        </w:r>
      </w:ins>
      <w:del w:id="5" w:author="nate nate" w:date="2022-06-04T23:08:00Z">
        <w:r w:rsidR="00AD686B" w:rsidDel="00693236">
          <w:delText xml:space="preserve">. </w:delText>
        </w:r>
      </w:del>
      <w:r w:rsidR="00AD686B">
        <w:t xml:space="preserve"> </w:t>
      </w:r>
      <w:r w:rsidR="0000015A">
        <w:t>These attributes necessitate researchers to understand when a hammer is more appropriate than a screwdriver (see Table 1).</w:t>
      </w:r>
      <w:del w:id="6" w:author="nate nate" w:date="2022-06-04T23:08:00Z">
        <w:r w:rsidR="0000015A" w:rsidDel="00693236">
          <w:delText xml:space="preserve"> </w:delText>
        </w:r>
      </w:del>
      <w:r w:rsidR="0000015A">
        <w:t xml:space="preserve"> </w:t>
      </w:r>
      <w:r w:rsidR="00AD686B">
        <w:t xml:space="preserve">Consider the difference </w:t>
      </w:r>
      <w:r w:rsidR="000B2500">
        <w:t xml:space="preserve">when </w:t>
      </w:r>
      <w:r w:rsidR="00AD686B">
        <w:t>the vehicle study’s objective is (a) to identify safety requirements versus (b) modeling the limitations of the braking system.</w:t>
      </w:r>
      <w:del w:id="7" w:author="nate nate" w:date="2022-06-04T23:08:00Z">
        <w:r w:rsidR="00AD686B" w:rsidDel="00693236">
          <w:delText xml:space="preserve"> </w:delText>
        </w:r>
      </w:del>
      <w:r w:rsidR="00AD686B">
        <w:t xml:space="preserve"> Under (a), qualitative methods best support the open exploratory nature of the problem.</w:t>
      </w:r>
      <w:del w:id="8" w:author="nate nate" w:date="2022-06-04T23:08:00Z">
        <w:r w:rsidR="00AD686B" w:rsidDel="00693236">
          <w:delText xml:space="preserve"> </w:delText>
        </w:r>
      </w:del>
      <w:r w:rsidR="00AD686B">
        <w:t xml:space="preserve"> With (b), the answer needs a quantitative </w:t>
      </w:r>
      <w:del w:id="9" w:author="nate nate" w:date="2022-06-04T23:22:00Z">
        <w:r w:rsidR="00AD686B" w:rsidDel="009404FA">
          <w:delText xml:space="preserve">method </w:delText>
        </w:r>
      </w:del>
      <w:ins w:id="10" w:author="nate nate" w:date="2022-06-04T23:22:00Z">
        <w:r w:rsidR="009404FA">
          <w:t>approach</w:t>
        </w:r>
        <w:r w:rsidR="009404FA">
          <w:t xml:space="preserve"> </w:t>
        </w:r>
      </w:ins>
      <w:r w:rsidR="00AD686B">
        <w:t>that describes the relationship of multiple variables, such as the car</w:t>
      </w:r>
      <w:r w:rsidR="00F94876">
        <w:t>’</w:t>
      </w:r>
      <w:r w:rsidR="00AD686B">
        <w:t xml:space="preserve">s speed and </w:t>
      </w:r>
      <w:r w:rsidR="00F94876">
        <w:t xml:space="preserve">the number of </w:t>
      </w:r>
      <w:r w:rsidR="00AD686B">
        <w:t xml:space="preserve">objects </w:t>
      </w:r>
      <w:r w:rsidR="00F94876">
        <w:t xml:space="preserve">on </w:t>
      </w:r>
      <w:r w:rsidR="00AD686B">
        <w:t>the road.</w:t>
      </w:r>
      <w:del w:id="11" w:author="nate nate" w:date="2022-06-04T23:08:00Z">
        <w:r w:rsidR="00843F7C" w:rsidDel="00693236">
          <w:delText xml:space="preserve"> </w:delText>
        </w:r>
      </w:del>
      <w:r w:rsidR="00843F7C">
        <w:t xml:space="preserve"> However, a more comprehensive study could answer both (a) and (b) by first uncovering the importance of braking enhancements</w:t>
      </w:r>
      <w:del w:id="12" w:author="nate nate" w:date="2022-06-04T23:22:00Z">
        <w:r w:rsidR="00843F7C" w:rsidDel="009404FA">
          <w:delText>, then describing the limitations in greater detail</w:delText>
        </w:r>
      </w:del>
      <w:ins w:id="13" w:author="nate nate" w:date="2022-06-04T23:22:00Z">
        <w:r w:rsidR="009404FA">
          <w:t xml:space="preserve"> and then describing the limitations</w:t>
        </w:r>
      </w:ins>
      <w:r w:rsidR="00843F7C">
        <w:t>.</w:t>
      </w:r>
    </w:p>
    <w:p w14:paraId="41790A75" w14:textId="70D12321" w:rsidR="0000015A" w:rsidRDefault="0000015A" w:rsidP="0000015A">
      <w:pPr>
        <w:pStyle w:val="Caption"/>
      </w:pPr>
      <w:r>
        <w:t>Table 1: Research Approaches</w:t>
      </w:r>
    </w:p>
    <w:tbl>
      <w:tblPr>
        <w:tblStyle w:val="GridTable4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00015A" w14:paraId="03DAB074" w14:textId="77777777" w:rsidTr="0000015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33ED0333" w14:textId="34CACB52" w:rsidR="0000015A" w:rsidRDefault="0000015A" w:rsidP="0000015A">
            <w:pPr>
              <w:jc w:val="center"/>
            </w:pPr>
            <w:r>
              <w:t>Approach</w:t>
            </w:r>
          </w:p>
        </w:tc>
        <w:tc>
          <w:tcPr>
            <w:tcW w:w="3117" w:type="dxa"/>
          </w:tcPr>
          <w:p w14:paraId="26A07D8B" w14:textId="253410A7" w:rsidR="0000015A" w:rsidRDefault="0000015A" w:rsidP="0000015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  <w:tc>
          <w:tcPr>
            <w:tcW w:w="3117" w:type="dxa"/>
          </w:tcPr>
          <w:p w14:paraId="75FCF1F1" w14:textId="3653ED53" w:rsidR="0000015A" w:rsidRDefault="0000015A" w:rsidP="0000015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xample Use Case</w:t>
            </w:r>
          </w:p>
        </w:tc>
      </w:tr>
      <w:tr w:rsidR="0000015A" w14:paraId="2E27F604" w14:textId="77777777" w:rsidTr="000001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56A8B471" w14:textId="47139DE3" w:rsidR="0000015A" w:rsidRDefault="0000015A" w:rsidP="0000015A">
            <w:r>
              <w:t>Quan</w:t>
            </w:r>
            <w:r w:rsidR="00FC21DA">
              <w:t>ti</w:t>
            </w:r>
            <w:r>
              <w:t>tative</w:t>
            </w:r>
          </w:p>
        </w:tc>
        <w:tc>
          <w:tcPr>
            <w:tcW w:w="3117" w:type="dxa"/>
          </w:tcPr>
          <w:p w14:paraId="211F28B2" w14:textId="012FA706" w:rsidR="0000015A" w:rsidRDefault="0000015A" w:rsidP="000001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tatistical modeling of a scenario</w:t>
            </w:r>
          </w:p>
        </w:tc>
        <w:tc>
          <w:tcPr>
            <w:tcW w:w="3117" w:type="dxa"/>
          </w:tcPr>
          <w:p w14:paraId="4F21738D" w14:textId="24C1EFBB" w:rsidR="0000015A" w:rsidRDefault="0000015A" w:rsidP="0000015A">
            <w:pPr>
              <w:pStyle w:val="ListParagraph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stimate the probability of an event</w:t>
            </w:r>
          </w:p>
          <w:p w14:paraId="5E65A298" w14:textId="77777777" w:rsidR="0000015A" w:rsidRDefault="0000015A" w:rsidP="0000015A">
            <w:pPr>
              <w:pStyle w:val="ListParagraph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tating a broad generalization</w:t>
            </w:r>
          </w:p>
          <w:p w14:paraId="4368FFBE" w14:textId="59BF28A2" w:rsidR="0000015A" w:rsidRDefault="0000015A" w:rsidP="0000015A">
            <w:pPr>
              <w:pStyle w:val="ListParagraph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ause and effect analysis</w:t>
            </w:r>
          </w:p>
        </w:tc>
      </w:tr>
      <w:tr w:rsidR="0000015A" w14:paraId="09788332" w14:textId="77777777" w:rsidTr="0000015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42C4F5B1" w14:textId="70C19A5C" w:rsidR="0000015A" w:rsidRDefault="0000015A" w:rsidP="0000015A">
            <w:r>
              <w:t>Qualitative</w:t>
            </w:r>
          </w:p>
        </w:tc>
        <w:tc>
          <w:tcPr>
            <w:tcW w:w="3117" w:type="dxa"/>
          </w:tcPr>
          <w:p w14:paraId="19126CC2" w14:textId="7D289837" w:rsidR="0000015A" w:rsidRDefault="0000015A" w:rsidP="000001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on-numeri</w:t>
            </w:r>
            <w:r w:rsidR="008E69D0">
              <w:t>c</w:t>
            </w:r>
            <w:r>
              <w:t>al representation of a scenario</w:t>
            </w:r>
          </w:p>
        </w:tc>
        <w:tc>
          <w:tcPr>
            <w:tcW w:w="3117" w:type="dxa"/>
          </w:tcPr>
          <w:p w14:paraId="2871EA44" w14:textId="4C074682" w:rsidR="0000015A" w:rsidRDefault="0000015A" w:rsidP="0000015A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pen-ended surveys</w:t>
            </w:r>
          </w:p>
          <w:p w14:paraId="608F461F" w14:textId="77777777" w:rsidR="0000015A" w:rsidRDefault="0000015A" w:rsidP="0000015A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xploration of needs</w:t>
            </w:r>
          </w:p>
          <w:p w14:paraId="72E2FFB4" w14:textId="58F97039" w:rsidR="0000015A" w:rsidRDefault="0000015A" w:rsidP="0000015A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vestigating a local issue</w:t>
            </w:r>
          </w:p>
        </w:tc>
      </w:tr>
      <w:tr w:rsidR="0000015A" w14:paraId="7FF659B3" w14:textId="77777777" w:rsidTr="000001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01D5E43E" w14:textId="09D1B4BD" w:rsidR="0000015A" w:rsidRDefault="0000015A" w:rsidP="0000015A">
            <w:del w:id="14" w:author="nate nate" w:date="2022-06-04T23:22:00Z">
              <w:r w:rsidDel="009404FA">
                <w:delText xml:space="preserve">Mixed </w:delText>
              </w:r>
            </w:del>
            <w:ins w:id="15" w:author="nate nate" w:date="2022-06-04T23:22:00Z">
              <w:r w:rsidR="009404FA">
                <w:t>Mixed</w:t>
              </w:r>
              <w:r w:rsidR="009404FA">
                <w:t>-</w:t>
              </w:r>
            </w:ins>
            <w:ins w:id="16" w:author="nate nate" w:date="2022-06-04T23:13:00Z">
              <w:r w:rsidR="002040D3">
                <w:t>Method</w:t>
              </w:r>
            </w:ins>
          </w:p>
        </w:tc>
        <w:tc>
          <w:tcPr>
            <w:tcW w:w="3117" w:type="dxa"/>
          </w:tcPr>
          <w:p w14:paraId="05A1C1AB" w14:textId="6A7409DE" w:rsidR="0000015A" w:rsidRDefault="0000015A" w:rsidP="000001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ombination of both quantitative and qualitative</w:t>
            </w:r>
          </w:p>
        </w:tc>
        <w:tc>
          <w:tcPr>
            <w:tcW w:w="3117" w:type="dxa"/>
          </w:tcPr>
          <w:p w14:paraId="3E6D127D" w14:textId="77777777" w:rsidR="0035536D" w:rsidRDefault="0000015A" w:rsidP="0035536D">
            <w:pPr>
              <w:pStyle w:val="ListParagraph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xamining the breadth and depth of a topic</w:t>
            </w:r>
          </w:p>
          <w:p w14:paraId="298F77DE" w14:textId="5FCC4E16" w:rsidR="0000015A" w:rsidRDefault="0000015A" w:rsidP="0035536D">
            <w:pPr>
              <w:pStyle w:val="ListParagraph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Examining a scientific idea </w:t>
            </w:r>
            <w:ins w:id="17" w:author="nate nate" w:date="2022-06-04T23:12:00Z">
              <w:r w:rsidR="002040D3">
                <w:t xml:space="preserve">and </w:t>
              </w:r>
            </w:ins>
            <w:r>
              <w:t>then mapping it to use cases</w:t>
            </w:r>
          </w:p>
        </w:tc>
      </w:tr>
    </w:tbl>
    <w:p w14:paraId="33F105D5" w14:textId="77777777" w:rsidR="000B2500" w:rsidRDefault="000B2500" w:rsidP="000B2500"/>
    <w:p w14:paraId="1201FF15" w14:textId="507F0509" w:rsidR="00AB6A3B" w:rsidRDefault="00AB6A3B" w:rsidP="00AB6A3B">
      <w:pPr>
        <w:pStyle w:val="Heading2"/>
      </w:pPr>
      <w:r>
        <w:t>Influence of World Views</w:t>
      </w:r>
    </w:p>
    <w:p w14:paraId="1C9592E7" w14:textId="1AFBF22F" w:rsidR="00881484" w:rsidRDefault="00881484" w:rsidP="00881484">
      <w:pPr>
        <w:ind w:firstLine="720"/>
      </w:pPr>
      <w:r>
        <w:lastRenderedPageBreak/>
        <w:t>While performing these various methods, researchers need to be cognizant of their biases and worldviews</w:t>
      </w:r>
      <w:sdt>
        <w:sdtPr>
          <w:id w:val="1463616953"/>
          <w:citation/>
        </w:sdtPr>
        <w:sdtEndPr/>
        <w:sdtContent>
          <w:r>
            <w:fldChar w:fldCharType="begin"/>
          </w:r>
          <w:r>
            <w:instrText xml:space="preserve"> CITATION Cre14 \l 1033 </w:instrText>
          </w:r>
          <w:r>
            <w:fldChar w:fldCharType="separate"/>
          </w:r>
          <w:r>
            <w:rPr>
              <w:noProof/>
            </w:rPr>
            <w:t xml:space="preserve"> (Creswell, 2014)</w:t>
          </w:r>
          <w:r>
            <w:fldChar w:fldCharType="end"/>
          </w:r>
        </w:sdtContent>
      </w:sdt>
      <w:ins w:id="18" w:author="nate nate" w:date="2022-06-04T23:08:00Z">
        <w:r w:rsidR="00693236">
          <w:t>.</w:t>
        </w:r>
      </w:ins>
      <w:del w:id="19" w:author="nate nate" w:date="2022-06-04T23:08:00Z">
        <w:r w:rsidDel="00693236">
          <w:delText xml:space="preserve">. </w:delText>
        </w:r>
      </w:del>
      <w:r>
        <w:t xml:space="preserve"> These perspectives (see Table </w:t>
      </w:r>
      <w:r w:rsidR="0000015A">
        <w:t>2</w:t>
      </w:r>
      <w:r>
        <w:t>) influence data interpretation and can result in radically different conclusions.</w:t>
      </w:r>
    </w:p>
    <w:p w14:paraId="4D748811" w14:textId="6BD78FDB" w:rsidR="00837A8B" w:rsidRDefault="00837A8B" w:rsidP="00837A8B">
      <w:pPr>
        <w:pStyle w:val="Caption"/>
      </w:pPr>
      <w:r>
        <w:t xml:space="preserve">Table </w:t>
      </w:r>
      <w:r w:rsidR="0000015A">
        <w:t>2</w:t>
      </w:r>
      <w:r>
        <w:t>: World Perspectives</w:t>
      </w:r>
      <w:sdt>
        <w:sdtPr>
          <w:id w:val="-57025474"/>
          <w:citation/>
        </w:sdtPr>
        <w:sdtEndPr/>
        <w:sdtContent>
          <w:r>
            <w:fldChar w:fldCharType="begin"/>
          </w:r>
          <w:r>
            <w:instrText xml:space="preserve"> CITATION Cre14 \l 1033 </w:instrText>
          </w:r>
          <w:r>
            <w:fldChar w:fldCharType="separate"/>
          </w:r>
          <w:r>
            <w:rPr>
              <w:noProof/>
            </w:rPr>
            <w:t xml:space="preserve"> (Creswell, 2014)</w:t>
          </w:r>
          <w:r>
            <w:fldChar w:fldCharType="end"/>
          </w:r>
        </w:sdtContent>
      </w:sdt>
    </w:p>
    <w:tbl>
      <w:tblPr>
        <w:tblStyle w:val="GridTable4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837A8B" w14:paraId="5341B655" w14:textId="77777777" w:rsidTr="0035536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A94DB81" w14:textId="77777777" w:rsidR="00837A8B" w:rsidRDefault="00837A8B" w:rsidP="00A734E3">
            <w:pPr>
              <w:jc w:val="center"/>
            </w:pPr>
            <w:r>
              <w:t>View</w:t>
            </w:r>
          </w:p>
        </w:tc>
        <w:tc>
          <w:tcPr>
            <w:tcW w:w="4675" w:type="dxa"/>
          </w:tcPr>
          <w:p w14:paraId="0BB5A9DA" w14:textId="77777777" w:rsidR="00837A8B" w:rsidRDefault="00837A8B" w:rsidP="00A734E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erspective</w:t>
            </w:r>
          </w:p>
        </w:tc>
      </w:tr>
      <w:tr w:rsidR="00837A8B" w14:paraId="6308A9DE" w14:textId="77777777" w:rsidTr="003553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AFCC62E" w14:textId="77777777" w:rsidR="00837A8B" w:rsidRPr="0035536D" w:rsidRDefault="00837A8B" w:rsidP="00A734E3">
            <w:pPr>
              <w:rPr>
                <w:b w:val="0"/>
                <w:bCs w:val="0"/>
              </w:rPr>
            </w:pPr>
            <w:proofErr w:type="spellStart"/>
            <w:r w:rsidRPr="0035536D">
              <w:rPr>
                <w:b w:val="0"/>
                <w:bCs w:val="0"/>
              </w:rPr>
              <w:t>Postpositivims</w:t>
            </w:r>
            <w:proofErr w:type="spellEnd"/>
          </w:p>
        </w:tc>
        <w:tc>
          <w:tcPr>
            <w:tcW w:w="4675" w:type="dxa"/>
          </w:tcPr>
          <w:p w14:paraId="6E4B8A61" w14:textId="77777777" w:rsidR="00837A8B" w:rsidRDefault="00837A8B" w:rsidP="00A734E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heory verification</w:t>
            </w:r>
          </w:p>
        </w:tc>
      </w:tr>
      <w:tr w:rsidR="00837A8B" w14:paraId="3CB61C55" w14:textId="77777777" w:rsidTr="0035536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E698296" w14:textId="77777777" w:rsidR="00837A8B" w:rsidRPr="0035536D" w:rsidRDefault="00837A8B" w:rsidP="00A734E3">
            <w:pPr>
              <w:rPr>
                <w:b w:val="0"/>
                <w:bCs w:val="0"/>
              </w:rPr>
            </w:pPr>
            <w:r w:rsidRPr="0035536D">
              <w:rPr>
                <w:b w:val="0"/>
                <w:bCs w:val="0"/>
              </w:rPr>
              <w:t>Constructivism</w:t>
            </w:r>
          </w:p>
        </w:tc>
        <w:tc>
          <w:tcPr>
            <w:tcW w:w="4675" w:type="dxa"/>
          </w:tcPr>
          <w:p w14:paraId="10C3A5A3" w14:textId="77777777" w:rsidR="00837A8B" w:rsidRDefault="00837A8B" w:rsidP="00A734E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ory generation</w:t>
            </w:r>
          </w:p>
        </w:tc>
      </w:tr>
      <w:tr w:rsidR="00837A8B" w14:paraId="78C558D9" w14:textId="77777777" w:rsidTr="003553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169B29C" w14:textId="77777777" w:rsidR="00837A8B" w:rsidRPr="0035536D" w:rsidRDefault="00837A8B" w:rsidP="00A734E3">
            <w:pPr>
              <w:rPr>
                <w:b w:val="0"/>
                <w:bCs w:val="0"/>
              </w:rPr>
            </w:pPr>
            <w:r w:rsidRPr="0035536D">
              <w:rPr>
                <w:b w:val="0"/>
                <w:bCs w:val="0"/>
              </w:rPr>
              <w:t>Transformative</w:t>
            </w:r>
          </w:p>
        </w:tc>
        <w:tc>
          <w:tcPr>
            <w:tcW w:w="4675" w:type="dxa"/>
          </w:tcPr>
          <w:p w14:paraId="3EF5DA52" w14:textId="77777777" w:rsidR="00837A8B" w:rsidRDefault="00837A8B" w:rsidP="00A734E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hange-oriented</w:t>
            </w:r>
          </w:p>
        </w:tc>
      </w:tr>
      <w:tr w:rsidR="00837A8B" w14:paraId="0A750857" w14:textId="77777777" w:rsidTr="0035536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5EE6D99" w14:textId="77777777" w:rsidR="00837A8B" w:rsidRPr="0035536D" w:rsidRDefault="00837A8B" w:rsidP="00A734E3">
            <w:pPr>
              <w:rPr>
                <w:b w:val="0"/>
                <w:bCs w:val="0"/>
              </w:rPr>
            </w:pPr>
            <w:r w:rsidRPr="0035536D">
              <w:rPr>
                <w:b w:val="0"/>
                <w:bCs w:val="0"/>
              </w:rPr>
              <w:t>Pragmatism</w:t>
            </w:r>
          </w:p>
        </w:tc>
        <w:tc>
          <w:tcPr>
            <w:tcW w:w="4675" w:type="dxa"/>
          </w:tcPr>
          <w:p w14:paraId="66EF6EA8" w14:textId="77777777" w:rsidR="00837A8B" w:rsidRDefault="00837A8B" w:rsidP="00A734E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ality-centric</w:t>
            </w:r>
          </w:p>
        </w:tc>
      </w:tr>
    </w:tbl>
    <w:p w14:paraId="57D6043C" w14:textId="77777777" w:rsidR="00837A8B" w:rsidRDefault="00837A8B" w:rsidP="00F779B3">
      <w:pPr>
        <w:ind w:firstLine="720"/>
      </w:pPr>
    </w:p>
    <w:p w14:paraId="1C7C429B" w14:textId="7610A2F4" w:rsidR="00837A8B" w:rsidRDefault="002214EC" w:rsidP="00D22A0F">
      <w:pPr>
        <w:ind w:firstLine="720"/>
      </w:pPr>
      <w:r>
        <w:t>For instance, the Washington Post</w:t>
      </w:r>
      <w:r w:rsidR="00881484">
        <w:t xml:space="preserve"> (2020)</w:t>
      </w:r>
      <w:r>
        <w:t xml:space="preserve"> maintains a record of every victim of police violence.</w:t>
      </w:r>
      <w:del w:id="20" w:author="nate nate" w:date="2022-06-04T23:08:00Z">
        <w:r w:rsidDel="00693236">
          <w:delText xml:space="preserve"> </w:delText>
        </w:r>
      </w:del>
      <w:r>
        <w:t xml:space="preserve"> When Pierce (2019) studied this dataset, </w:t>
      </w:r>
      <w:r w:rsidR="00FA22F7">
        <w:t>he</w:t>
      </w:r>
      <w:r>
        <w:t xml:space="preserve"> found statistical evidence </w:t>
      </w:r>
      <w:del w:id="21" w:author="nate nate" w:date="2022-06-04T23:09:00Z">
        <w:r w:rsidDel="00693236">
          <w:delText>that confirmed</w:delText>
        </w:r>
      </w:del>
      <w:ins w:id="22" w:author="nate nate" w:date="2022-06-04T23:09:00Z">
        <w:r w:rsidR="00693236">
          <w:t>confirming</w:t>
        </w:r>
      </w:ins>
      <w:r>
        <w:t xml:space="preserve"> his view of systematic racism.</w:t>
      </w:r>
      <w:del w:id="23" w:author="nate nate" w:date="2022-06-04T23:08:00Z">
        <w:r w:rsidR="00D22A0F" w:rsidDel="00693236">
          <w:delText xml:space="preserve"> </w:delText>
        </w:r>
      </w:del>
      <w:r w:rsidR="00D22A0F">
        <w:t xml:space="preserve"> </w:t>
      </w:r>
      <w:r w:rsidR="00FA22F7">
        <w:t>Later,</w:t>
      </w:r>
      <w:r w:rsidR="00D22A0F">
        <w:t xml:space="preserve"> Harald Uhlig, an economist professor at the University of Chicago, used the same public dataset to conclude the opposite</w:t>
      </w:r>
      <w:sdt>
        <w:sdtPr>
          <w:id w:val="-462651655"/>
          <w:citation/>
        </w:sdtPr>
        <w:sdtEndPr/>
        <w:sdtContent>
          <w:r w:rsidR="00D22A0F">
            <w:fldChar w:fldCharType="begin"/>
          </w:r>
          <w:r w:rsidR="00D22A0F">
            <w:instrText xml:space="preserve"> CITATION Der20 \l 1033 </w:instrText>
          </w:r>
          <w:r w:rsidR="00D22A0F">
            <w:fldChar w:fldCharType="separate"/>
          </w:r>
          <w:r w:rsidR="00D22A0F">
            <w:rPr>
              <w:noProof/>
            </w:rPr>
            <w:t xml:space="preserve"> (Derby, 2020)</w:t>
          </w:r>
          <w:r w:rsidR="00D22A0F">
            <w:fldChar w:fldCharType="end"/>
          </w:r>
        </w:sdtContent>
      </w:sdt>
      <w:ins w:id="24" w:author="nate nate" w:date="2022-06-04T23:09:00Z">
        <w:r w:rsidR="00693236">
          <w:t>.</w:t>
        </w:r>
      </w:ins>
      <w:del w:id="25" w:author="nate nate" w:date="2022-06-04T23:08:00Z">
        <w:r w:rsidR="00D22A0F" w:rsidDel="00693236">
          <w:delText xml:space="preserve">. </w:delText>
        </w:r>
      </w:del>
      <w:r w:rsidR="00D22A0F">
        <w:t xml:space="preserve"> Despite using the same quantitative approach with the same data, these two professionals came to radically different results due to being transformative </w:t>
      </w:r>
      <w:r w:rsidR="00FA22F7">
        <w:t xml:space="preserve">versus </w:t>
      </w:r>
      <w:r w:rsidR="00D22A0F">
        <w:t>pragmatic.</w:t>
      </w:r>
      <w:del w:id="26" w:author="nate nate" w:date="2022-06-04T23:08:00Z">
        <w:r w:rsidR="00D22A0F" w:rsidDel="00693236">
          <w:delText xml:space="preserve"> </w:delText>
        </w:r>
      </w:del>
      <w:r w:rsidR="00D22A0F">
        <w:t xml:space="preserve"> This challenge arises because statistics describe a specific context</w:t>
      </w:r>
      <w:sdt>
        <w:sdtPr>
          <w:id w:val="-1818328021"/>
          <w:citation/>
        </w:sdtPr>
        <w:sdtEndPr/>
        <w:sdtContent>
          <w:r w:rsidR="00D22A0F">
            <w:fldChar w:fldCharType="begin"/>
          </w:r>
          <w:r w:rsidR="00D22A0F">
            <w:instrText xml:space="preserve"> CITATION Den15 \l 1033 </w:instrText>
          </w:r>
          <w:r w:rsidR="00D22A0F">
            <w:fldChar w:fldCharType="separate"/>
          </w:r>
          <w:r w:rsidR="00D22A0F">
            <w:rPr>
              <w:noProof/>
            </w:rPr>
            <w:t xml:space="preserve"> (Denis, 2015)</w:t>
          </w:r>
          <w:r w:rsidR="00D22A0F">
            <w:fldChar w:fldCharType="end"/>
          </w:r>
        </w:sdtContent>
      </w:sdt>
      <w:ins w:id="27" w:author="nate nate" w:date="2022-06-04T23:09:00Z">
        <w:r w:rsidR="00693236">
          <w:t>.</w:t>
        </w:r>
      </w:ins>
      <w:del w:id="28" w:author="nate nate" w:date="2022-06-04T23:08:00Z">
        <w:r w:rsidR="00D22A0F" w:rsidDel="00693236">
          <w:delText xml:space="preserve">. </w:delText>
        </w:r>
      </w:del>
      <w:r w:rsidR="00D22A0F">
        <w:t xml:space="preserve"> </w:t>
      </w:r>
      <w:r w:rsidR="000B2500">
        <w:t>B</w:t>
      </w:r>
      <w:r w:rsidR="00D22A0F">
        <w:t xml:space="preserve">oth researchers </w:t>
      </w:r>
      <w:r w:rsidR="000B2500">
        <w:t xml:space="preserve">chose </w:t>
      </w:r>
      <w:r w:rsidR="00D22A0F">
        <w:t>a context that aligns with their narrative</w:t>
      </w:r>
      <w:r w:rsidR="000B2500">
        <w:t>.</w:t>
      </w:r>
      <w:del w:id="29" w:author="nate nate" w:date="2022-06-04T23:08:00Z">
        <w:r w:rsidR="000B2500" w:rsidDel="00693236">
          <w:delText xml:space="preserve"> </w:delText>
        </w:r>
      </w:del>
      <w:r w:rsidR="000B2500">
        <w:t xml:space="preserve"> </w:t>
      </w:r>
      <w:r w:rsidR="00D22A0F">
        <w:t xml:space="preserve">Pierce examines the victims’ raw ratios versus the </w:t>
      </w:r>
      <w:r w:rsidR="00D22A0F" w:rsidRPr="000B2500">
        <w:rPr>
          <w:i/>
          <w:iCs/>
        </w:rPr>
        <w:t>national</w:t>
      </w:r>
      <w:r w:rsidR="00D22A0F">
        <w:t xml:space="preserve"> population.</w:t>
      </w:r>
      <w:del w:id="30" w:author="nate nate" w:date="2022-06-04T23:08:00Z">
        <w:r w:rsidR="00D22A0F" w:rsidDel="00693236">
          <w:delText xml:space="preserve"> </w:delText>
        </w:r>
      </w:del>
      <w:r w:rsidR="00D22A0F">
        <w:t xml:space="preserve"> In contrast, Uhlig uses demographically adjusted values based on the individual </w:t>
      </w:r>
      <w:r w:rsidR="00D22A0F" w:rsidRPr="000B2500">
        <w:rPr>
          <w:i/>
          <w:iCs/>
        </w:rPr>
        <w:t>state</w:t>
      </w:r>
      <w:r w:rsidR="00D22A0F">
        <w:t>’s populations (e.g., California or Texas).</w:t>
      </w:r>
      <w:del w:id="31" w:author="nate nate" w:date="2022-06-04T23:08:00Z">
        <w:r w:rsidR="000B2500" w:rsidDel="00693236">
          <w:delText xml:space="preserve"> </w:delText>
        </w:r>
      </w:del>
      <w:r w:rsidR="000B2500">
        <w:t xml:space="preserve"> </w:t>
      </w:r>
      <w:r w:rsidR="008E69D0">
        <w:t xml:space="preserve">The </w:t>
      </w:r>
      <w:r w:rsidR="000B2500">
        <w:t xml:space="preserve">subtle change to the calculation </w:t>
      </w:r>
      <w:r w:rsidR="008E69D0">
        <w:t xml:space="preserve">method </w:t>
      </w:r>
      <w:r w:rsidR="000B2500">
        <w:t>drastically changed the results.</w:t>
      </w:r>
    </w:p>
    <w:p w14:paraId="2756FEA7" w14:textId="00C2CE07" w:rsidR="0000015A" w:rsidRDefault="0000015A" w:rsidP="0000015A">
      <w:pPr>
        <w:pStyle w:val="Heading2"/>
      </w:pPr>
      <w:r>
        <w:t>Enhancing with Qualitative Methods</w:t>
      </w:r>
    </w:p>
    <w:p w14:paraId="0BC4210E" w14:textId="5D46F6FF" w:rsidR="00881484" w:rsidRDefault="00881484" w:rsidP="00D22A0F">
      <w:pPr>
        <w:ind w:firstLine="720"/>
      </w:pPr>
      <w:r>
        <w:t>Instead of relying solely on quantitative methods, these researchers could incorporate qualitative information to avoid solving the wrong problem (type III error)</w:t>
      </w:r>
      <w:sdt>
        <w:sdtPr>
          <w:id w:val="-1708949271"/>
          <w:citation/>
        </w:sdtPr>
        <w:sdtEndPr/>
        <w:sdtContent>
          <w:r>
            <w:fldChar w:fldCharType="begin"/>
          </w:r>
          <w:r>
            <w:instrText xml:space="preserve"> CITATION Cra99 \l 1033 </w:instrText>
          </w:r>
          <w:r>
            <w:fldChar w:fldCharType="separate"/>
          </w:r>
          <w:r>
            <w:rPr>
              <w:noProof/>
            </w:rPr>
            <w:t xml:space="preserve"> (Crabtree &amp; Miller, 1999)</w:t>
          </w:r>
          <w:r>
            <w:fldChar w:fldCharType="end"/>
          </w:r>
        </w:sdtContent>
      </w:sdt>
      <w:ins w:id="32" w:author="nate nate" w:date="2022-06-04T23:09:00Z">
        <w:r w:rsidR="00693236">
          <w:t>.</w:t>
        </w:r>
      </w:ins>
      <w:del w:id="33" w:author="nate nate" w:date="2022-06-04T23:08:00Z">
        <w:r w:rsidDel="00693236">
          <w:delText xml:space="preserve">. </w:delText>
        </w:r>
      </w:del>
      <w:r>
        <w:t xml:space="preserve"> From examining the fatality context upfront, both parties might have realized that the victim is armed </w:t>
      </w:r>
      <w:ins w:id="34" w:author="nate nate" w:date="2022-06-04T23:13:00Z">
        <w:r w:rsidR="002040D3">
          <w:t xml:space="preserve">and </w:t>
        </w:r>
      </w:ins>
      <w:r>
        <w:t>is more influential than demographics.</w:t>
      </w:r>
      <w:del w:id="35" w:author="nate nate" w:date="2022-06-04T23:08:00Z">
        <w:r w:rsidDel="00693236">
          <w:delText xml:space="preserve"> </w:delText>
        </w:r>
      </w:del>
      <w:r>
        <w:t xml:space="preserve"> With nearly 75% of all incidents </w:t>
      </w:r>
      <w:r>
        <w:lastRenderedPageBreak/>
        <w:t>involve the suspect having a gun or knife—the better question asks, ‘how can society address this safety issue?’</w:t>
      </w:r>
      <w:r w:rsidR="00C3183C">
        <w:t xml:space="preserve">  However, that point does not fit into either researcher’s </w:t>
      </w:r>
      <w:r w:rsidR="00FA22F7">
        <w:t>motive</w:t>
      </w:r>
      <w:r w:rsidR="00C3183C">
        <w:t xml:space="preserve"> of demanding social change or discrediting reform efforts.</w:t>
      </w:r>
    </w:p>
    <w:p w14:paraId="297ABC11" w14:textId="549DB363" w:rsidR="00FA0EA6" w:rsidRDefault="00543BDD" w:rsidP="00FA0EA6">
      <w:pPr>
        <w:pStyle w:val="Heading1"/>
      </w:pPr>
      <w:r>
        <w:t xml:space="preserve">Examples across </w:t>
      </w:r>
      <w:r w:rsidR="00FA0EA6">
        <w:t>Risk Management</w:t>
      </w:r>
    </w:p>
    <w:p w14:paraId="55765322" w14:textId="350BAB4E" w:rsidR="00FA0EA6" w:rsidRDefault="00FA0EA6" w:rsidP="00FA0EA6">
      <w:r>
        <w:tab/>
        <w:t xml:space="preserve">Choosing the </w:t>
      </w:r>
      <w:r w:rsidR="008E69D0">
        <w:t>correc</w:t>
      </w:r>
      <w:r>
        <w:t xml:space="preserve">t </w:t>
      </w:r>
      <w:r w:rsidR="000B2500">
        <w:t>research</w:t>
      </w:r>
      <w:r>
        <w:t xml:space="preserve"> method is critical for all publications, even areas outside of sociology.</w:t>
      </w:r>
      <w:del w:id="36" w:author="nate nate" w:date="2022-06-04T23:08:00Z">
        <w:r w:rsidDel="00693236">
          <w:delText xml:space="preserve"> </w:delText>
        </w:r>
      </w:del>
      <w:r>
        <w:t xml:space="preserve"> Consider the variability of approaches that can effectively co-exist across a broad topic like risk management</w:t>
      </w:r>
      <w:r w:rsidR="00081A44">
        <w:t xml:space="preserve"> (see Table 3)</w:t>
      </w:r>
      <w:r>
        <w:t>.</w:t>
      </w:r>
    </w:p>
    <w:p w14:paraId="4739F588" w14:textId="576EE193" w:rsidR="00081A44" w:rsidRDefault="00081A44" w:rsidP="00081A44">
      <w:pPr>
        <w:pStyle w:val="Caption"/>
      </w:pPr>
      <w:r>
        <w:t>Table 3: Risk Management Papers</w:t>
      </w:r>
    </w:p>
    <w:tbl>
      <w:tblPr>
        <w:tblStyle w:val="GridTable4"/>
        <w:tblW w:w="0" w:type="auto"/>
        <w:tblLook w:val="04A0" w:firstRow="1" w:lastRow="0" w:firstColumn="1" w:lastColumn="0" w:noHBand="0" w:noVBand="1"/>
      </w:tblPr>
      <w:tblGrid>
        <w:gridCol w:w="3685"/>
        <w:gridCol w:w="2548"/>
        <w:gridCol w:w="3117"/>
      </w:tblGrid>
      <w:tr w:rsidR="00081A44" w14:paraId="6D886EC6" w14:textId="77777777" w:rsidTr="00081A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</w:tcPr>
          <w:p w14:paraId="455A0AAF" w14:textId="0955A67A" w:rsidR="00081A44" w:rsidRDefault="00081A44" w:rsidP="00081A44">
            <w:pPr>
              <w:jc w:val="center"/>
            </w:pPr>
            <w:r>
              <w:t>Author</w:t>
            </w:r>
          </w:p>
        </w:tc>
        <w:tc>
          <w:tcPr>
            <w:tcW w:w="2548" w:type="dxa"/>
          </w:tcPr>
          <w:p w14:paraId="2A58BF3B" w14:textId="77E55C06" w:rsidR="00081A44" w:rsidRDefault="00081A44" w:rsidP="00081A4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pproach</w:t>
            </w:r>
          </w:p>
        </w:tc>
        <w:tc>
          <w:tcPr>
            <w:tcW w:w="3117" w:type="dxa"/>
          </w:tcPr>
          <w:p w14:paraId="29AD043D" w14:textId="16534EC2" w:rsidR="00081A44" w:rsidRDefault="00081A44" w:rsidP="00081A4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Rationale</w:t>
            </w:r>
          </w:p>
        </w:tc>
      </w:tr>
      <w:tr w:rsidR="00081A44" w14:paraId="03D99DBA" w14:textId="77777777" w:rsidTr="00081A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</w:tcPr>
          <w:p w14:paraId="260EA13C" w14:textId="051011BA" w:rsidR="00081A44" w:rsidRDefault="00081A44" w:rsidP="00FA0EA6">
            <w:r>
              <w:t>Abdullah et al. (2016)</w:t>
            </w:r>
          </w:p>
        </w:tc>
        <w:tc>
          <w:tcPr>
            <w:tcW w:w="2548" w:type="dxa"/>
          </w:tcPr>
          <w:p w14:paraId="1A4C45A7" w14:textId="3EDE7807" w:rsidR="00081A44" w:rsidRDefault="00081A44" w:rsidP="00FA0E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Qualitative</w:t>
            </w:r>
          </w:p>
        </w:tc>
        <w:tc>
          <w:tcPr>
            <w:tcW w:w="3117" w:type="dxa"/>
          </w:tcPr>
          <w:p w14:paraId="7039D098" w14:textId="77777777" w:rsidR="00081A44" w:rsidRDefault="00081A44" w:rsidP="00081A44">
            <w:pPr>
              <w:pStyle w:val="ListParagraph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An abstract decision </w:t>
            </w:r>
            <w:proofErr w:type="gramStart"/>
            <w:r>
              <w:t>tree</w:t>
            </w:r>
            <w:proofErr w:type="gramEnd"/>
          </w:p>
          <w:p w14:paraId="7B18DCC0" w14:textId="4FF8C7B2" w:rsidR="00081A44" w:rsidRDefault="00081A44" w:rsidP="00081A44">
            <w:pPr>
              <w:pStyle w:val="ListParagraph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usiness-specific trade-offs make general scoring impractical</w:t>
            </w:r>
          </w:p>
        </w:tc>
      </w:tr>
      <w:tr w:rsidR="00081A44" w14:paraId="79D0ED79" w14:textId="77777777" w:rsidTr="00081A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</w:tcPr>
          <w:p w14:paraId="4E84924E" w14:textId="67186FC7" w:rsidR="00081A44" w:rsidRDefault="00081A44" w:rsidP="00FA0EA6">
            <w:r>
              <w:t>Al-Haidari and Al-</w:t>
            </w:r>
            <w:proofErr w:type="spellStart"/>
            <w:r>
              <w:t>Dahasi</w:t>
            </w:r>
            <w:proofErr w:type="spellEnd"/>
            <w:r>
              <w:t xml:space="preserve"> (2019)</w:t>
            </w:r>
          </w:p>
        </w:tc>
        <w:tc>
          <w:tcPr>
            <w:tcW w:w="2548" w:type="dxa"/>
          </w:tcPr>
          <w:p w14:paraId="4EED9AD8" w14:textId="6C22609F" w:rsidR="00081A44" w:rsidRDefault="00081A44" w:rsidP="00FA0E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Quantitative</w:t>
            </w:r>
          </w:p>
        </w:tc>
        <w:tc>
          <w:tcPr>
            <w:tcW w:w="3117" w:type="dxa"/>
          </w:tcPr>
          <w:p w14:paraId="423E1101" w14:textId="77777777" w:rsidR="00081A44" w:rsidRDefault="00081A44" w:rsidP="00081A44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 purely statistical decision engine</w:t>
            </w:r>
          </w:p>
          <w:p w14:paraId="0C5A2883" w14:textId="698C5C0F" w:rsidR="00081A44" w:rsidRDefault="00081A44" w:rsidP="00081A44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Qualitative would have more false positives</w:t>
            </w:r>
          </w:p>
        </w:tc>
      </w:tr>
      <w:tr w:rsidR="00081A44" w14:paraId="79494846" w14:textId="77777777" w:rsidTr="00081A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</w:tcPr>
          <w:p w14:paraId="5F332A86" w14:textId="3416C4A7" w:rsidR="00081A44" w:rsidRDefault="00081A44" w:rsidP="00FA0EA6">
            <w:r>
              <w:t xml:space="preserve">Kozlov and </w:t>
            </w:r>
            <w:proofErr w:type="spellStart"/>
            <w:r>
              <w:t>Noga</w:t>
            </w:r>
            <w:proofErr w:type="spellEnd"/>
            <w:r>
              <w:t xml:space="preserve"> (2018)</w:t>
            </w:r>
          </w:p>
        </w:tc>
        <w:tc>
          <w:tcPr>
            <w:tcW w:w="2548" w:type="dxa"/>
          </w:tcPr>
          <w:p w14:paraId="48F3425A" w14:textId="7A2CDB77" w:rsidR="00081A44" w:rsidRDefault="00081A44" w:rsidP="00FA0E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ixed</w:t>
            </w:r>
          </w:p>
        </w:tc>
        <w:tc>
          <w:tcPr>
            <w:tcW w:w="3117" w:type="dxa"/>
          </w:tcPr>
          <w:p w14:paraId="3F826B11" w14:textId="77777777" w:rsidR="00081A44" w:rsidRDefault="00081A44" w:rsidP="00081A44">
            <w:pPr>
              <w:pStyle w:val="ListParagraph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he framework is not abstract</w:t>
            </w:r>
          </w:p>
          <w:p w14:paraId="37455136" w14:textId="12B8FBBB" w:rsidR="00081A44" w:rsidRDefault="00081A44" w:rsidP="00081A44">
            <w:pPr>
              <w:pStyle w:val="ListParagraph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rioritization is statistical</w:t>
            </w:r>
          </w:p>
        </w:tc>
      </w:tr>
    </w:tbl>
    <w:p w14:paraId="06A90BAD" w14:textId="77777777" w:rsidR="00081A44" w:rsidRPr="00FA0EA6" w:rsidRDefault="00081A44" w:rsidP="00FA0EA6"/>
    <w:p w14:paraId="1559DDB8" w14:textId="2922FB31" w:rsidR="0000015A" w:rsidRDefault="00FA0EA6" w:rsidP="0000015A">
      <w:pPr>
        <w:pStyle w:val="Heading2"/>
      </w:pPr>
      <w:r>
        <w:t xml:space="preserve">Using </w:t>
      </w:r>
      <w:r w:rsidR="0000015A">
        <w:t>Qualitative Methods</w:t>
      </w:r>
    </w:p>
    <w:p w14:paraId="64ECEBF2" w14:textId="3AE0942E" w:rsidR="00820702" w:rsidRDefault="00820702" w:rsidP="0000015A">
      <w:r>
        <w:tab/>
      </w:r>
      <w:r w:rsidR="0000015A">
        <w:t>Many significant problems, such as aspects of risk management, are not generalizable and contain fuzzy rules.</w:t>
      </w:r>
      <w:del w:id="37" w:author="nate nate" w:date="2022-06-04T23:08:00Z">
        <w:r w:rsidR="0000015A" w:rsidDel="00693236">
          <w:delText xml:space="preserve"> </w:delText>
        </w:r>
      </w:del>
      <w:r w:rsidR="0000015A">
        <w:t xml:space="preserve"> Today, businesses </w:t>
      </w:r>
      <w:del w:id="38" w:author="nate nate" w:date="2022-06-04T23:09:00Z">
        <w:r w:rsidR="0000015A" w:rsidDel="00693236">
          <w:delText>are unable to</w:delText>
        </w:r>
      </w:del>
      <w:ins w:id="39" w:author="nate nate" w:date="2022-06-04T23:09:00Z">
        <w:r w:rsidR="00693236">
          <w:t>cannot</w:t>
        </w:r>
      </w:ins>
      <w:r w:rsidR="0000015A">
        <w:t xml:space="preserve"> address every risk due to having finite resources.</w:t>
      </w:r>
      <w:del w:id="40" w:author="nate nate" w:date="2022-06-04T23:08:00Z">
        <w:r w:rsidR="0000015A" w:rsidDel="00693236">
          <w:delText xml:space="preserve"> </w:delText>
        </w:r>
      </w:del>
      <w:r w:rsidR="0000015A">
        <w:t xml:space="preserve"> Instead, prioritiz</w:t>
      </w:r>
      <w:del w:id="41" w:author="nate nate" w:date="2022-06-04T23:10:00Z">
        <w:r w:rsidR="0000015A" w:rsidDel="00693236">
          <w:delText>ation of</w:delText>
        </w:r>
      </w:del>
      <w:ins w:id="42" w:author="nate nate" w:date="2022-06-04T23:10:00Z">
        <w:r w:rsidR="00693236">
          <w:t>ing</w:t>
        </w:r>
      </w:ins>
      <w:r w:rsidR="0000015A">
        <w:t xml:space="preserve"> governance and risk mitigation policies must occur in a personalized manner.</w:t>
      </w:r>
      <w:del w:id="43" w:author="nate nate" w:date="2022-06-04T23:08:00Z">
        <w:r w:rsidR="0000015A" w:rsidDel="00693236">
          <w:delText xml:space="preserve"> </w:delText>
        </w:r>
      </w:del>
      <w:r w:rsidR="0000015A">
        <w:t xml:space="preserve"> In “A conceptual framework for integrating information privacy protection,” Abdullah et al. (2016) approach this issue by providing a </w:t>
      </w:r>
      <w:r w:rsidR="00FA0EA6">
        <w:t xml:space="preserve">hierarchical </w:t>
      </w:r>
      <w:r w:rsidR="0000015A">
        <w:t>framework for positioning different aspects of the problem.</w:t>
      </w:r>
      <w:del w:id="44" w:author="nate nate" w:date="2022-06-04T23:08:00Z">
        <w:r w:rsidR="0000015A" w:rsidDel="00693236">
          <w:delText xml:space="preserve"> </w:delText>
        </w:r>
      </w:del>
      <w:r w:rsidR="0000015A">
        <w:t xml:space="preserve"> They acknowledge that it does not make sense to directly compare one branch’s value over another due to organizations having different </w:t>
      </w:r>
      <w:r w:rsidR="0000015A">
        <w:lastRenderedPageBreak/>
        <w:t>requirements.</w:t>
      </w:r>
      <w:del w:id="45" w:author="nate nate" w:date="2022-06-04T23:08:00Z">
        <w:r w:rsidR="0000015A" w:rsidDel="00693236">
          <w:delText xml:space="preserve"> </w:delText>
        </w:r>
      </w:del>
      <w:r w:rsidR="0000015A">
        <w:t xml:space="preserve"> Alternatively, th</w:t>
      </w:r>
      <w:del w:id="46" w:author="nate nate" w:date="2022-06-04T23:10:00Z">
        <w:r w:rsidR="0000015A" w:rsidDel="00693236">
          <w:delText>rough a series of open-ended questions, the authors guide the reader to the correct choice</w:delText>
        </w:r>
      </w:del>
      <w:ins w:id="47" w:author="nate nate" w:date="2022-06-04T23:10:00Z">
        <w:r w:rsidR="00693236">
          <w:t>e authors guide the reader to the correct choice through a series of open-ended questions</w:t>
        </w:r>
      </w:ins>
      <w:r w:rsidR="0000015A">
        <w:t>.</w:t>
      </w:r>
    </w:p>
    <w:p w14:paraId="0391B4C5" w14:textId="3E0B54A7" w:rsidR="00FA0EA6" w:rsidRDefault="00FA0EA6" w:rsidP="00FA0EA6">
      <w:pPr>
        <w:pStyle w:val="Heading2"/>
      </w:pPr>
      <w:r>
        <w:t>Using Quantitative Methods</w:t>
      </w:r>
    </w:p>
    <w:p w14:paraId="22C14111" w14:textId="59DB8882" w:rsidR="00FA0EA6" w:rsidRDefault="009A7553" w:rsidP="00FA0EA6">
      <w:r>
        <w:tab/>
        <w:t xml:space="preserve">Other </w:t>
      </w:r>
      <w:r w:rsidR="00CF4A33">
        <w:t>risk management qualities are generalizable</w:t>
      </w:r>
      <w:ins w:id="48" w:author="nate nate" w:date="2022-06-04T23:16:00Z">
        <w:r w:rsidR="005D5EEE">
          <w:t>,</w:t>
        </w:r>
      </w:ins>
      <w:del w:id="49" w:author="nate nate" w:date="2022-06-04T23:16:00Z">
        <w:r w:rsidDel="005D5EEE">
          <w:delText xml:space="preserve">, such as </w:delText>
        </w:r>
      </w:del>
      <w:ins w:id="50" w:author="nate nate" w:date="2022-06-04T23:16:00Z">
        <w:r w:rsidR="005D5EEE">
          <w:t xml:space="preserve"> like </w:t>
        </w:r>
      </w:ins>
      <w:r>
        <w:t>detecti</w:t>
      </w:r>
      <w:r w:rsidR="008E69D0">
        <w:t>ng</w:t>
      </w:r>
      <w:r>
        <w:t xml:space="preserve"> Distributed Denial of Service (DDoS) attacks.</w:t>
      </w:r>
      <w:del w:id="51" w:author="nate nate" w:date="2022-06-04T23:08:00Z">
        <w:r w:rsidR="005D6100" w:rsidDel="00693236">
          <w:delText xml:space="preserve"> </w:delText>
        </w:r>
      </w:del>
      <w:r w:rsidR="005D6100">
        <w:t xml:space="preserve"> In “New approach to Determining DDoS,” Al-Haidari and Al-</w:t>
      </w:r>
      <w:proofErr w:type="spellStart"/>
      <w:r w:rsidR="005D6100">
        <w:t>Dahasi</w:t>
      </w:r>
      <w:proofErr w:type="spellEnd"/>
      <w:r w:rsidR="005D6100">
        <w:t xml:space="preserve"> (2019) feed two traffic metrics into a classification engine.</w:t>
      </w:r>
      <w:del w:id="52" w:author="nate nate" w:date="2022-06-04T23:08:00Z">
        <w:r w:rsidR="005D6100" w:rsidDel="00693236">
          <w:delText xml:space="preserve"> </w:delText>
        </w:r>
      </w:del>
      <w:r w:rsidR="005D6100">
        <w:t xml:space="preserve"> These metrics summarize network protocol metadata (Layer-4) to predict the likelihood </w:t>
      </w:r>
      <w:r w:rsidR="008E69D0">
        <w:t xml:space="preserve">that </w:t>
      </w:r>
      <w:r w:rsidR="005D6100">
        <w:t>the source is legitimate.</w:t>
      </w:r>
      <w:del w:id="53" w:author="nate nate" w:date="2022-06-04T23:08:00Z">
        <w:r w:rsidR="00885F50" w:rsidDel="00693236">
          <w:delText xml:space="preserve"> </w:delText>
        </w:r>
      </w:del>
      <w:r w:rsidR="00885F50">
        <w:t xml:space="preserve"> This use</w:t>
      </w:r>
      <w:r w:rsidR="008E69D0">
        <w:t xml:space="preserve"> </w:t>
      </w:r>
      <w:r w:rsidR="00885F50">
        <w:t>case is ideal for pure quantitative methods.</w:t>
      </w:r>
      <w:del w:id="54" w:author="nate nate" w:date="2022-06-04T23:08:00Z">
        <w:r w:rsidR="00885F50" w:rsidDel="00693236">
          <w:delText xml:space="preserve"> </w:delText>
        </w:r>
      </w:del>
      <w:r w:rsidR="00885F50">
        <w:t xml:space="preserve"> Under a qualitative approach, the classification engine would have rules that lack a statistical model’s sophistication</w:t>
      </w:r>
      <w:r w:rsidR="0035536D">
        <w:t>.</w:t>
      </w:r>
    </w:p>
    <w:p w14:paraId="5A084934" w14:textId="524D076A" w:rsidR="00885F50" w:rsidRDefault="00885F50" w:rsidP="00885F50">
      <w:pPr>
        <w:pStyle w:val="Heading2"/>
      </w:pPr>
      <w:r>
        <w:t>Using Mixed Methods</w:t>
      </w:r>
    </w:p>
    <w:p w14:paraId="70225D39" w14:textId="000B6CBC" w:rsidR="00885F50" w:rsidRDefault="00885F50" w:rsidP="00885F50">
      <w:r>
        <w:tab/>
        <w:t>One of the challenges with Abdullah et al.</w:t>
      </w:r>
      <w:r w:rsidR="000B2500">
        <w:t>’s</w:t>
      </w:r>
      <w:r>
        <w:t xml:space="preserve"> (2016) purely qualitative approach is ensuring </w:t>
      </w:r>
      <w:r w:rsidR="000B2500">
        <w:t>prioritization consistency</w:t>
      </w:r>
      <w:r>
        <w:t xml:space="preserve"> across the organization.</w:t>
      </w:r>
      <w:del w:id="55" w:author="nate nate" w:date="2022-06-04T23:08:00Z">
        <w:r w:rsidDel="00693236">
          <w:delText xml:space="preserve"> </w:delText>
        </w:r>
      </w:del>
      <w:r>
        <w:t xml:space="preserve"> Consider the skills </w:t>
      </w:r>
      <w:r w:rsidR="008E69D0">
        <w:t xml:space="preserve">variability </w:t>
      </w:r>
      <w:r>
        <w:t xml:space="preserve">between </w:t>
      </w:r>
      <w:r w:rsidR="008E69D0">
        <w:t xml:space="preserve">different </w:t>
      </w:r>
      <w:r>
        <w:t xml:space="preserve">engineering teams and how training </w:t>
      </w:r>
      <w:r w:rsidR="008E69D0">
        <w:t>inconsistency</w:t>
      </w:r>
      <w:r>
        <w:t xml:space="preserve"> impacts their ability to make informed decisions.</w:t>
      </w:r>
      <w:del w:id="56" w:author="nate nate" w:date="2022-06-04T23:08:00Z">
        <w:r w:rsidR="0035536D" w:rsidDel="00693236">
          <w:delText xml:space="preserve"> </w:delText>
        </w:r>
      </w:del>
      <w:r w:rsidR="0035536D">
        <w:t xml:space="preserve"> In “Risk Management for Information Security,” Kozlov and </w:t>
      </w:r>
      <w:proofErr w:type="spellStart"/>
      <w:r w:rsidR="0035536D">
        <w:t>Noga</w:t>
      </w:r>
      <w:proofErr w:type="spellEnd"/>
      <w:r w:rsidR="0035536D">
        <w:t xml:space="preserve"> (2018) also group risks into a hierarchical structure before assigning weights through a statistical model.</w:t>
      </w:r>
      <w:del w:id="57" w:author="nate nate" w:date="2022-06-04T23:08:00Z">
        <w:r w:rsidR="0035536D" w:rsidDel="00693236">
          <w:delText xml:space="preserve"> </w:delText>
        </w:r>
      </w:del>
      <w:r w:rsidR="0035536D">
        <w:t xml:space="preserve"> Their model contains rules for deriving an expected loss under the likelihood that Confidentiality, Integrity, or Availability (CIA) is compromised.</w:t>
      </w:r>
    </w:p>
    <w:p w14:paraId="059434A6" w14:textId="2AD3E66C" w:rsidR="0035536D" w:rsidRDefault="0035536D" w:rsidP="0035536D">
      <w:pPr>
        <w:pStyle w:val="Heading1"/>
      </w:pPr>
      <w:r>
        <w:t>Conclusions</w:t>
      </w:r>
    </w:p>
    <w:p w14:paraId="1E3B97C1" w14:textId="03E33D7F" w:rsidR="0035536D" w:rsidRDefault="0035536D" w:rsidP="0035536D">
      <w:r>
        <w:tab/>
      </w:r>
      <w:r w:rsidR="00543BDD">
        <w:t xml:space="preserve">Many people erroneously </w:t>
      </w:r>
      <w:r>
        <w:t>believe that quan</w:t>
      </w:r>
      <w:r w:rsidR="00543BDD">
        <w:t>ti</w:t>
      </w:r>
      <w:r>
        <w:t>tative methods are superior</w:t>
      </w:r>
      <w:r w:rsidR="00543BDD">
        <w:t xml:space="preserve"> to qualitative alternatives (McCusker &amp; </w:t>
      </w:r>
      <w:proofErr w:type="spellStart"/>
      <w:r w:rsidR="00543BDD">
        <w:t>Gunaydin</w:t>
      </w:r>
      <w:proofErr w:type="spellEnd"/>
      <w:r w:rsidR="00543BDD">
        <w:t xml:space="preserve">, 2015; Creswell, 2014; Jason &amp; </w:t>
      </w:r>
      <w:proofErr w:type="spellStart"/>
      <w:r w:rsidR="00543BDD">
        <w:t>Glenwick</w:t>
      </w:r>
      <w:proofErr w:type="spellEnd"/>
      <w:r w:rsidR="00543BDD">
        <w:t>, 2016).</w:t>
      </w:r>
      <w:del w:id="58" w:author="nate nate" w:date="2022-06-04T23:08:00Z">
        <w:r w:rsidR="00543BDD" w:rsidDel="00693236">
          <w:delText xml:space="preserve"> </w:delText>
        </w:r>
      </w:del>
      <w:r w:rsidR="00543BDD">
        <w:t xml:space="preserve"> This naïve perspective </w:t>
      </w:r>
      <w:r w:rsidR="00FC21DA">
        <w:t>incorrectly assumes that a hammer is always the right tool.</w:t>
      </w:r>
      <w:del w:id="59" w:author="nate nate" w:date="2022-06-04T23:08:00Z">
        <w:r w:rsidR="00FC21DA" w:rsidDel="00693236">
          <w:delText xml:space="preserve"> </w:delText>
        </w:r>
      </w:del>
      <w:r w:rsidR="00FC21DA">
        <w:t xml:space="preserve"> When researchers treat screws like nails, it results in </w:t>
      </w:r>
      <w:del w:id="60" w:author="nate nate" w:date="2022-06-04T23:16:00Z">
        <w:r w:rsidR="00FC21DA" w:rsidDel="005D5EEE">
          <w:delText xml:space="preserve">publications making </w:delText>
        </w:r>
      </w:del>
      <w:r w:rsidR="00FC21DA">
        <w:t xml:space="preserve">erroneous </w:t>
      </w:r>
      <w:ins w:id="61" w:author="nate nate" w:date="2022-06-04T23:16:00Z">
        <w:r w:rsidR="005D5EEE">
          <w:t xml:space="preserve">publication </w:t>
        </w:r>
      </w:ins>
      <w:r w:rsidR="00FC21DA">
        <w:t>claims.</w:t>
      </w:r>
      <w:del w:id="62" w:author="nate nate" w:date="2022-06-04T23:08:00Z">
        <w:r w:rsidR="00FC21DA" w:rsidDel="00693236">
          <w:delText xml:space="preserve"> </w:delText>
        </w:r>
      </w:del>
      <w:r w:rsidR="00FC21DA">
        <w:t xml:space="preserve"> </w:t>
      </w:r>
      <w:r w:rsidR="001C3DC9">
        <w:t>For instance, q</w:t>
      </w:r>
      <w:r w:rsidR="00FC21DA">
        <w:t xml:space="preserve">ualitatively exploring the Washington </w:t>
      </w:r>
      <w:proofErr w:type="spellStart"/>
      <w:r w:rsidR="00FC21DA">
        <w:t>Posts</w:t>
      </w:r>
      <w:proofErr w:type="spellEnd"/>
      <w:r w:rsidR="00FC21DA">
        <w:t xml:space="preserve"> data set would have signaled that </w:t>
      </w:r>
      <w:del w:id="63" w:author="nate nate" w:date="2022-06-04T23:16:00Z">
        <w:r w:rsidR="00FC21DA" w:rsidDel="005D5EEE">
          <w:delText xml:space="preserve">both </w:delText>
        </w:r>
      </w:del>
      <w:r w:rsidR="00FC21DA">
        <w:t xml:space="preserve">Pierce and Uhlig were looking </w:t>
      </w:r>
      <w:r w:rsidR="00FC21DA">
        <w:lastRenderedPageBreak/>
        <w:t>in the wrong places.</w:t>
      </w:r>
      <w:del w:id="64" w:author="nate nate" w:date="2022-06-04T23:08:00Z">
        <w:r w:rsidR="00FC21DA" w:rsidDel="00693236">
          <w:delText xml:space="preserve"> </w:delText>
        </w:r>
      </w:del>
      <w:r w:rsidR="00FC21DA">
        <w:t xml:space="preserve"> Instead, both authors quit looking after the results aligned with their worldviews (seeking change versus discrediting reform).</w:t>
      </w:r>
    </w:p>
    <w:p w14:paraId="72615E42" w14:textId="22F33B73" w:rsidR="00081A44" w:rsidRDefault="001C3DC9" w:rsidP="0035536D">
      <w:r>
        <w:tab/>
        <w:t>While politically sensitive journals are rife with ethical challenges, other areas like risk management are not.</w:t>
      </w:r>
      <w:del w:id="65" w:author="nate nate" w:date="2022-06-04T23:08:00Z">
        <w:r w:rsidDel="00693236">
          <w:delText xml:space="preserve"> </w:delText>
        </w:r>
      </w:del>
      <w:r>
        <w:t xml:space="preserve"> Consider how different problems, such as prioritizing risk to identifying traffic anomalies, demand </w:t>
      </w:r>
      <w:del w:id="66" w:author="nate nate" w:date="2022-06-04T23:11:00Z">
        <w:r w:rsidDel="00693236">
          <w:delText xml:space="preserve">different </w:delText>
        </w:r>
      </w:del>
      <w:ins w:id="67" w:author="nate nate" w:date="2022-06-04T23:11:00Z">
        <w:r w:rsidR="00693236">
          <w:t>additional</w:t>
        </w:r>
        <w:r w:rsidR="00693236">
          <w:t xml:space="preserve"> </w:t>
        </w:r>
      </w:ins>
      <w:r>
        <w:t>tooling (research methods).</w:t>
      </w:r>
      <w:del w:id="68" w:author="nate nate" w:date="2022-06-04T23:08:00Z">
        <w:r w:rsidDel="00693236">
          <w:delText xml:space="preserve"> </w:delText>
        </w:r>
      </w:del>
      <w:r>
        <w:t xml:space="preserve"> The authors of these three articles effectively chose </w:t>
      </w:r>
      <w:del w:id="69" w:author="nate nate" w:date="2022-06-04T23:11:00Z">
        <w:r w:rsidDel="00693236">
          <w:delText xml:space="preserve">methods </w:delText>
        </w:r>
      </w:del>
      <w:ins w:id="70" w:author="nate nate" w:date="2022-06-04T23:11:00Z">
        <w:r w:rsidR="00693236">
          <w:t>way</w:t>
        </w:r>
        <w:r w:rsidR="00693236">
          <w:t xml:space="preserve">s </w:t>
        </w:r>
      </w:ins>
      <w:r>
        <w:t>that play to the strengths of their specific problem.</w:t>
      </w:r>
      <w:del w:id="71" w:author="nate nate" w:date="2022-06-04T23:08:00Z">
        <w:r w:rsidDel="00693236">
          <w:delText xml:space="preserve"> </w:delText>
        </w:r>
      </w:del>
      <w:r>
        <w:t xml:space="preserve"> </w:t>
      </w:r>
      <w:r w:rsidR="00081A44">
        <w:t>Other methods might be impractical or require information that is not yet available.</w:t>
      </w:r>
      <w:del w:id="72" w:author="nate nate" w:date="2022-06-04T23:08:00Z">
        <w:r w:rsidR="00081A44" w:rsidDel="00693236">
          <w:delText xml:space="preserve"> </w:delText>
        </w:r>
      </w:del>
      <w:r w:rsidR="00081A44">
        <w:t xml:space="preserve"> For instance, DDoS detection needs to identify protocol anomalies, which lends itself toward numerical </w:t>
      </w:r>
      <w:r w:rsidR="000B2500">
        <w:t>modeling</w:t>
      </w:r>
      <w:r w:rsidR="00081A44">
        <w:t>.</w:t>
      </w:r>
    </w:p>
    <w:p w14:paraId="1C648332" w14:textId="0C4A2351" w:rsidR="001C3DC9" w:rsidRDefault="00081A44" w:rsidP="00081A44">
      <w:pPr>
        <w:ind w:firstLine="720"/>
      </w:pPr>
      <w:r>
        <w:t>Ultimately, researchers need to be cognizant of the specific research question they are investigating.</w:t>
      </w:r>
      <w:del w:id="73" w:author="nate nate" w:date="2022-06-04T23:08:00Z">
        <w:r w:rsidDel="00693236">
          <w:delText xml:space="preserve"> </w:delText>
        </w:r>
      </w:del>
      <w:r>
        <w:t xml:space="preserve"> Answering that question will contain open-ended aspects, which require discovery through qualitative methods.</w:t>
      </w:r>
      <w:del w:id="74" w:author="nate nate" w:date="2022-06-04T23:08:00Z">
        <w:r w:rsidDel="00693236">
          <w:delText xml:space="preserve"> </w:delText>
        </w:r>
      </w:del>
      <w:r>
        <w:t xml:space="preserve"> Other attributes will need numerical modeling to describe the relationships between variables and lend themselves to quantitative methods.</w:t>
      </w:r>
      <w:del w:id="75" w:author="nate nate" w:date="2022-06-04T23:08:00Z">
        <w:r w:rsidDel="00693236">
          <w:delText xml:space="preserve"> </w:delText>
        </w:r>
      </w:del>
      <w:r>
        <w:t xml:space="preserve"> Neither approach is universally better and </w:t>
      </w:r>
      <w:del w:id="76" w:author="nate nate" w:date="2022-06-04T23:11:00Z">
        <w:r w:rsidDel="00693236">
          <w:delText>is entirely dependent</w:delText>
        </w:r>
      </w:del>
      <w:ins w:id="77" w:author="nate nate" w:date="2022-06-04T23:11:00Z">
        <w:r w:rsidR="00693236">
          <w:t>depends entirely</w:t>
        </w:r>
      </w:ins>
      <w:r>
        <w:t xml:space="preserve"> on the task at hand.</w:t>
      </w:r>
    </w:p>
    <w:p w14:paraId="600AB0FD" w14:textId="1FC9ABC2" w:rsidR="00081A44" w:rsidRDefault="00081A44" w:rsidP="0035536D"/>
    <w:p w14:paraId="16CEED59" w14:textId="0CE47482" w:rsidR="00081A44" w:rsidRDefault="00081A44">
      <w:r>
        <w:br w:type="page"/>
      </w:r>
    </w:p>
    <w:sdt>
      <w:sdtPr>
        <w:rPr>
          <w:b w:val="0"/>
        </w:rPr>
        <w:id w:val="-402920950"/>
        <w:docPartObj>
          <w:docPartGallery w:val="Bibliographies"/>
          <w:docPartUnique/>
        </w:docPartObj>
      </w:sdtPr>
      <w:sdtEndPr/>
      <w:sdtContent>
        <w:p w14:paraId="6CF27FCD" w14:textId="36299320" w:rsidR="001C3DC9" w:rsidRPr="001C3DC9" w:rsidRDefault="001C3DC9">
          <w:pPr>
            <w:pStyle w:val="Heading1"/>
            <w:rPr>
              <w:b w:val="0"/>
              <w:bCs/>
            </w:rPr>
          </w:pPr>
          <w:r w:rsidRPr="001C3DC9">
            <w:rPr>
              <w:b w:val="0"/>
              <w:bCs/>
            </w:rPr>
            <w:t>References</w:t>
          </w:r>
        </w:p>
        <w:sdt>
          <w:sdtPr>
            <w:id w:val="-573587230"/>
            <w:bibliography/>
          </w:sdtPr>
          <w:sdtEndPr/>
          <w:sdtContent>
            <w:p w14:paraId="7AD6AFEF" w14:textId="77A3CD37" w:rsidR="001C3DC9" w:rsidRDefault="001C3DC9" w:rsidP="001C3DC9">
              <w:pPr>
                <w:pStyle w:val="Bibliography"/>
                <w:ind w:left="720" w:hanging="720"/>
                <w:rPr>
                  <w:noProof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>
                <w:rPr>
                  <w:noProof/>
                </w:rPr>
                <w:t xml:space="preserve">Abdullah, H., Labuschagne, L., &amp; Young, J. (2016). A conceptual framework for integrated information privacy protection. </w:t>
              </w:r>
              <w:r>
                <w:rPr>
                  <w:i/>
                  <w:iCs/>
                  <w:noProof/>
                </w:rPr>
                <w:t>Advances in Computing and Communication Engineering</w:t>
              </w:r>
              <w:r>
                <w:rPr>
                  <w:noProof/>
                </w:rPr>
                <w:t xml:space="preserve"> (pp. 242-248). doi:10.1109/ICACCE.2016.8073755</w:t>
              </w:r>
            </w:p>
            <w:p w14:paraId="19285019" w14:textId="6204A101" w:rsidR="001C3DC9" w:rsidRDefault="001C3DC9" w:rsidP="001C3DC9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Al-Haidari, F., &amp; Al-Dahasi, E. (2019). New Approach to Determine DDoS Attack Patterns on SCADA System Using Machine Learning. </w:t>
              </w:r>
              <w:r>
                <w:rPr>
                  <w:i/>
                  <w:iCs/>
                  <w:noProof/>
                </w:rPr>
                <w:t>International Conference on Computer and Information Sciences</w:t>
              </w:r>
              <w:r>
                <w:rPr>
                  <w:noProof/>
                </w:rPr>
                <w:t xml:space="preserve"> (pp. 1-6). Sakaka, Saudi Arabia. doi:10.1109/ICCISci.2019.8716432</w:t>
              </w:r>
            </w:p>
            <w:p w14:paraId="3A9594B1" w14:textId="77777777" w:rsidR="001C3DC9" w:rsidRDefault="001C3DC9" w:rsidP="001C3DC9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Crabtree, B., &amp; Miller, W. (1999). </w:t>
              </w:r>
              <w:r>
                <w:rPr>
                  <w:i/>
                  <w:iCs/>
                  <w:noProof/>
                </w:rPr>
                <w:t>Doing qualitative research (2nd edition).</w:t>
              </w:r>
              <w:r>
                <w:rPr>
                  <w:noProof/>
                </w:rPr>
                <w:t xml:space="preserve"> London, England: Sage Publications.</w:t>
              </w:r>
            </w:p>
            <w:p w14:paraId="17761A54" w14:textId="66A17E19" w:rsidR="001C3DC9" w:rsidRDefault="001C3DC9" w:rsidP="001C3DC9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Creswell, J. (2014). </w:t>
              </w:r>
              <w:r>
                <w:rPr>
                  <w:i/>
                  <w:iCs/>
                  <w:noProof/>
                </w:rPr>
                <w:t>Research design: Qualitative, quantitative, and mixed methods approach.</w:t>
              </w:r>
              <w:r>
                <w:rPr>
                  <w:noProof/>
                </w:rPr>
                <w:t xml:space="preserve"> Thousand Oaks, CA: Sage Publishing, Inc.</w:t>
              </w:r>
            </w:p>
            <w:p w14:paraId="28DCBBB2" w14:textId="77777777" w:rsidR="001C3DC9" w:rsidRDefault="001C3DC9" w:rsidP="001C3DC9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Denis, D. (2015). </w:t>
              </w:r>
              <w:r>
                <w:rPr>
                  <w:i/>
                  <w:iCs/>
                  <w:noProof/>
                </w:rPr>
                <w:t>Applied Univariate, Bivariate, and Multivariate Statistics</w:t>
              </w:r>
              <w:r>
                <w:rPr>
                  <w:noProof/>
                </w:rPr>
                <w:t xml:space="preserve"> (1st ed.). John Wiley &amp; Sons, Incorporated.</w:t>
              </w:r>
            </w:p>
            <w:p w14:paraId="37195177" w14:textId="32AD27B4" w:rsidR="001C3DC9" w:rsidRDefault="001C3DC9" w:rsidP="001C3DC9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Derby, M. (2020). </w:t>
              </w:r>
              <w:r>
                <w:rPr>
                  <w:i/>
                  <w:iCs/>
                  <w:noProof/>
                </w:rPr>
                <w:t>Chicago Fed Ends Ties With Scholar Who Criticized Black Lives Matter</w:t>
              </w:r>
              <w:r>
                <w:rPr>
                  <w:noProof/>
                </w:rPr>
                <w:t>. Retrieved from Wallstreet Journal: https://www.wsj.com/articles/chicago-fed-ends-tie-with-scholar-who-criticized-black-lives-matter-11592003706</w:t>
              </w:r>
            </w:p>
            <w:p w14:paraId="615705BD" w14:textId="53958A94" w:rsidR="001C3DC9" w:rsidRDefault="001C3DC9" w:rsidP="001C3DC9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Jason, L., &amp; Glenwick, D. (2016). </w:t>
              </w:r>
              <w:r>
                <w:rPr>
                  <w:i/>
                  <w:iCs/>
                  <w:noProof/>
                </w:rPr>
                <w:t>Handbook of methodological approaches to community-based research : qualitative, quantitative, and mixed methods.</w:t>
              </w:r>
              <w:r>
                <w:rPr>
                  <w:noProof/>
                </w:rPr>
                <w:t xml:space="preserve"> Oxford University Press.</w:t>
              </w:r>
            </w:p>
            <w:p w14:paraId="628416C0" w14:textId="2AF23106" w:rsidR="001C3DC9" w:rsidRDefault="001C3DC9" w:rsidP="001C3DC9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Kozlov, A., &amp; Noga, N. (2018). Risk Management for Information Security of Corporate Information Systems Using Cloud Technology. </w:t>
              </w:r>
              <w:r>
                <w:rPr>
                  <w:i/>
                  <w:iCs/>
                  <w:noProof/>
                </w:rPr>
                <w:t>Management of Large-Scale System Development</w:t>
              </w:r>
              <w:r>
                <w:rPr>
                  <w:noProof/>
                </w:rPr>
                <w:t xml:space="preserve"> (pp. 1-5). doi:10.1109/MLSD.2018.8551947</w:t>
              </w:r>
            </w:p>
            <w:p w14:paraId="00699D98" w14:textId="284F842E" w:rsidR="001C3DC9" w:rsidRDefault="001C3DC9" w:rsidP="001C3DC9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lastRenderedPageBreak/>
                <w:t xml:space="preserve">McCusker, K., &amp; Gunaydin, S. (2015, October). Research using qualitative, quantitative, or mixed methods and choice based on the research. </w:t>
              </w:r>
              <w:r>
                <w:rPr>
                  <w:i/>
                  <w:iCs/>
                  <w:noProof/>
                </w:rPr>
                <w:t>Perfusion, 30</w:t>
              </w:r>
              <w:r>
                <w:rPr>
                  <w:noProof/>
                </w:rPr>
                <w:t>(7), 537-542. doi:10.1177/0267659114559116</w:t>
              </w:r>
            </w:p>
            <w:p w14:paraId="6ECF7B86" w14:textId="0D8E99C1" w:rsidR="001C3DC9" w:rsidRDefault="001C3DC9" w:rsidP="001C3DC9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Pierce, A. (2019, October 25th). Whose lives matter? The black lives matter movement and the contested legacy of philosophical humanism. </w:t>
              </w:r>
              <w:r>
                <w:rPr>
                  <w:i/>
                  <w:iCs/>
                  <w:noProof/>
                </w:rPr>
                <w:t>Journal of Social Philosophy, 51</w:t>
              </w:r>
              <w:r>
                <w:rPr>
                  <w:noProof/>
                </w:rPr>
                <w:t>(2), 261-282. doi:https://doi-org.proxy1.ncu.edu/10.1111/josp.12305</w:t>
              </w:r>
            </w:p>
            <w:p w14:paraId="28C2C370" w14:textId="4A95100C" w:rsidR="001C3DC9" w:rsidRDefault="001C3DC9" w:rsidP="001C3DC9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Washington Post. (2020, August 1st). </w:t>
              </w:r>
              <w:r>
                <w:rPr>
                  <w:i/>
                  <w:iCs/>
                  <w:noProof/>
                </w:rPr>
                <w:t>Data police shootings</w:t>
              </w:r>
              <w:r>
                <w:rPr>
                  <w:noProof/>
                </w:rPr>
                <w:t>. Retrieved from GitHub: https://github.com/washingtonpost/data-police-shootings/commit/2ea87a4ed725b164be1489878e20827fb5944d1b</w:t>
              </w:r>
            </w:p>
            <w:p w14:paraId="2E1DDB01" w14:textId="659592B2" w:rsidR="001C3DC9" w:rsidRDefault="001C3DC9" w:rsidP="001C3DC9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416E01D0" w14:textId="77777777" w:rsidR="001C3DC9" w:rsidRPr="0035536D" w:rsidRDefault="001C3DC9" w:rsidP="0035536D"/>
    <w:sectPr w:rsidR="001C3DC9" w:rsidRPr="0035536D" w:rsidSect="00877007">
      <w:headerReference w:type="default" r:id="rId8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74A8A8" w14:textId="77777777" w:rsidR="00895F8D" w:rsidRDefault="00895F8D" w:rsidP="0082223F">
      <w:pPr>
        <w:spacing w:line="240" w:lineRule="auto"/>
      </w:pPr>
      <w:r>
        <w:separator/>
      </w:r>
    </w:p>
  </w:endnote>
  <w:endnote w:type="continuationSeparator" w:id="0">
    <w:p w14:paraId="67625D16" w14:textId="77777777" w:rsidR="00895F8D" w:rsidRDefault="00895F8D" w:rsidP="0082223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0F13C7" w14:textId="77777777" w:rsidR="00895F8D" w:rsidRDefault="00895F8D" w:rsidP="0082223F">
      <w:pPr>
        <w:spacing w:line="240" w:lineRule="auto"/>
      </w:pPr>
      <w:r>
        <w:separator/>
      </w:r>
    </w:p>
  </w:footnote>
  <w:footnote w:type="continuationSeparator" w:id="0">
    <w:p w14:paraId="1BD17041" w14:textId="77777777" w:rsidR="00895F8D" w:rsidRDefault="00895F8D" w:rsidP="0082223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B0E3DB" w14:textId="22F0C639" w:rsidR="00877007" w:rsidRDefault="00877007" w:rsidP="00877007">
    <w:pPr>
      <w:pStyle w:val="Header"/>
    </w:pPr>
    <w:r w:rsidRPr="00877007">
      <w:t>TIM-</w:t>
    </w:r>
    <w:r w:rsidR="0052132E">
      <w:t>7211</w:t>
    </w:r>
    <w:r w:rsidRPr="00877007">
      <w:t xml:space="preserve">: </w:t>
    </w:r>
    <w:r w:rsidR="0052132E">
      <w:t>Research Design Methodologies</w:t>
    </w:r>
    <w:r w:rsidR="00D0165E">
      <w:tab/>
    </w:r>
    <w:r>
      <w:tab/>
    </w:r>
    <w:sdt>
      <w:sdtPr>
        <w:id w:val="97426446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135FA187" w14:textId="77777777" w:rsidR="0082223F" w:rsidRPr="00877007" w:rsidRDefault="0082223F" w:rsidP="0087700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C9C3D4E"/>
    <w:multiLevelType w:val="hybridMultilevel"/>
    <w:tmpl w:val="35C8A1AC"/>
    <w:lvl w:ilvl="0" w:tplc="B9FEB756">
      <w:numFmt w:val="bullet"/>
      <w:lvlText w:val=""/>
      <w:lvlJc w:val="left"/>
      <w:pPr>
        <w:ind w:left="36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561214067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nate nate">
    <w15:presenceInfo w15:providerId="Windows Live" w15:userId="07ceb59a02b2b8d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4"/>
  <w:doNotDisplayPageBoundaries/>
  <w:hideSpellingErrors/>
  <w:hideGrammaticalErrors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yMDE2NjG3NDQyMDdS0lEKTi0uzszPAykwNKwFANsYj7ItAAAA"/>
  </w:docVars>
  <w:rsids>
    <w:rsidRoot w:val="0082223F"/>
    <w:rsid w:val="0000015A"/>
    <w:rsid w:val="00036708"/>
    <w:rsid w:val="00036F58"/>
    <w:rsid w:val="00081A44"/>
    <w:rsid w:val="000B2500"/>
    <w:rsid w:val="00134BF0"/>
    <w:rsid w:val="00183597"/>
    <w:rsid w:val="001B27C4"/>
    <w:rsid w:val="001C3DC9"/>
    <w:rsid w:val="002040D3"/>
    <w:rsid w:val="002214EC"/>
    <w:rsid w:val="002806B7"/>
    <w:rsid w:val="002C49DF"/>
    <w:rsid w:val="0035536D"/>
    <w:rsid w:val="00373BB2"/>
    <w:rsid w:val="003F4714"/>
    <w:rsid w:val="00401D65"/>
    <w:rsid w:val="00413B1C"/>
    <w:rsid w:val="004223E8"/>
    <w:rsid w:val="00424108"/>
    <w:rsid w:val="004A784B"/>
    <w:rsid w:val="0052132E"/>
    <w:rsid w:val="00543BDD"/>
    <w:rsid w:val="005B7079"/>
    <w:rsid w:val="005D0615"/>
    <w:rsid w:val="005D5EEE"/>
    <w:rsid w:val="005D6100"/>
    <w:rsid w:val="00693236"/>
    <w:rsid w:val="006D793E"/>
    <w:rsid w:val="0073677D"/>
    <w:rsid w:val="00783602"/>
    <w:rsid w:val="00820702"/>
    <w:rsid w:val="0082223F"/>
    <w:rsid w:val="00837A8B"/>
    <w:rsid w:val="00843F7C"/>
    <w:rsid w:val="00877007"/>
    <w:rsid w:val="00881484"/>
    <w:rsid w:val="00885F50"/>
    <w:rsid w:val="0088660E"/>
    <w:rsid w:val="00895F8D"/>
    <w:rsid w:val="008B5129"/>
    <w:rsid w:val="008E69D0"/>
    <w:rsid w:val="009404FA"/>
    <w:rsid w:val="009A7553"/>
    <w:rsid w:val="009A757D"/>
    <w:rsid w:val="00AB6A3B"/>
    <w:rsid w:val="00AD686B"/>
    <w:rsid w:val="00B13ADF"/>
    <w:rsid w:val="00B83595"/>
    <w:rsid w:val="00BE234A"/>
    <w:rsid w:val="00C3183C"/>
    <w:rsid w:val="00C54DC8"/>
    <w:rsid w:val="00C73692"/>
    <w:rsid w:val="00C93BB7"/>
    <w:rsid w:val="00CB25E9"/>
    <w:rsid w:val="00CF4A33"/>
    <w:rsid w:val="00D0165E"/>
    <w:rsid w:val="00D22A0F"/>
    <w:rsid w:val="00D75C7B"/>
    <w:rsid w:val="00D85C7B"/>
    <w:rsid w:val="00DE2224"/>
    <w:rsid w:val="00E234E9"/>
    <w:rsid w:val="00E32638"/>
    <w:rsid w:val="00E82898"/>
    <w:rsid w:val="00ED3713"/>
    <w:rsid w:val="00F779B3"/>
    <w:rsid w:val="00F94876"/>
    <w:rsid w:val="00FA0EA6"/>
    <w:rsid w:val="00FA22F7"/>
    <w:rsid w:val="00FC21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C3E9D4"/>
  <w15:chartTrackingRefBased/>
  <w15:docId w15:val="{6B0DDD95-169B-4230-95AF-30F872ED17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223F"/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23F"/>
    <w:pPr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223F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2223F"/>
    <w:pPr>
      <w:jc w:val="center"/>
    </w:pPr>
    <w:rPr>
      <w:b/>
    </w:rPr>
  </w:style>
  <w:style w:type="character" w:customStyle="1" w:styleId="TitleChar">
    <w:name w:val="Title Char"/>
    <w:basedOn w:val="DefaultParagraphFont"/>
    <w:link w:val="Title"/>
    <w:uiPriority w:val="10"/>
    <w:rsid w:val="0082223F"/>
    <w:rPr>
      <w:rFonts w:ascii="Times New Roman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82223F"/>
    <w:pPr>
      <w:jc w:val="center"/>
    </w:pPr>
  </w:style>
  <w:style w:type="character" w:customStyle="1" w:styleId="SubtitleChar">
    <w:name w:val="Subtitle Char"/>
    <w:basedOn w:val="DefaultParagraphFont"/>
    <w:link w:val="Subtitle"/>
    <w:uiPriority w:val="11"/>
    <w:rsid w:val="0082223F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223F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223F"/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5B7079"/>
    <w:pPr>
      <w:spacing w:after="200" w:line="240" w:lineRule="auto"/>
      <w:jc w:val="center"/>
    </w:pPr>
    <w:rPr>
      <w:sz w:val="18"/>
      <w:szCs w:val="18"/>
    </w:rPr>
  </w:style>
  <w:style w:type="table" w:styleId="TableGrid">
    <w:name w:val="Table Grid"/>
    <w:basedOn w:val="TableNormal"/>
    <w:uiPriority w:val="39"/>
    <w:rsid w:val="00837A8B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015A"/>
    <w:pPr>
      <w:ind w:left="720"/>
      <w:contextualSpacing/>
    </w:pPr>
  </w:style>
  <w:style w:type="table" w:styleId="GridTable4">
    <w:name w:val="Grid Table 4"/>
    <w:basedOn w:val="TableNormal"/>
    <w:uiPriority w:val="49"/>
    <w:rsid w:val="0000015A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Bibliography">
    <w:name w:val="Bibliography"/>
    <w:basedOn w:val="Normal"/>
    <w:next w:val="Normal"/>
    <w:uiPriority w:val="37"/>
    <w:unhideWhenUsed/>
    <w:rsid w:val="001C3DC9"/>
  </w:style>
  <w:style w:type="paragraph" w:styleId="Revision">
    <w:name w:val="Revision"/>
    <w:hidden/>
    <w:uiPriority w:val="99"/>
    <w:semiHidden/>
    <w:rsid w:val="00693236"/>
    <w:pPr>
      <w:spacing w:line="240" w:lineRule="auto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989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8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06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84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22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23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84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Jas16</b:Tag>
    <b:SourceType>Book</b:SourceType>
    <b:Guid>{806ABF70-8B0B-47BF-8722-4E9F47681761}</b:Guid>
    <b:Title>Handbook of methodological approaches to community-based research : qualitative, quantitative, and mixed methods </b:Title>
    <b:Year>2016</b:Year>
    <b:Author>
      <b:Author>
        <b:NameList>
          <b:Person>
            <b:Last>Jason</b:Last>
            <b:First>L</b:First>
          </b:Person>
          <b:Person>
            <b:Last>Glenwick</b:Last>
            <b:First>D</b:First>
          </b:Person>
        </b:NameList>
      </b:Author>
    </b:Author>
    <b:Publisher>Oxford University Press</b:Publisher>
    <b:RefOrder>1</b:RefOrder>
  </b:Source>
  <b:Source>
    <b:Tag>Cre14</b:Tag>
    <b:SourceType>Book</b:SourceType>
    <b:Guid>{ABAC41CF-F207-4B91-A6A4-E23EF5676AD8}</b:Guid>
    <b:Author>
      <b:Author>
        <b:NameList>
          <b:Person>
            <b:Last>Creswell</b:Last>
            <b:First>J</b:First>
          </b:Person>
        </b:NameList>
      </b:Author>
    </b:Author>
    <b:Title>Research design: Qualitative, quantitative, and mixed methods approaches</b:Title>
    <b:Year>2014</b:Year>
    <b:City>Thousand Oaks, CA</b:City>
    <b:Publisher>Sage Publishing, Inc</b:Publisher>
    <b:RefOrder>2</b:RefOrder>
  </b:Source>
  <b:Source>
    <b:Tag>Pie19</b:Tag>
    <b:SourceType>JournalArticle</b:SourceType>
    <b:Guid>{525A0201-9E28-4ECC-96F1-A1C0ABC6D437}</b:Guid>
    <b:Title>Whose lives matter? The black lives matter movement and the contested legacy of philosphical humanism</b:Title>
    <b:Year>2019</b:Year>
    <b:Month>October</b:Month>
    <b:Day>25</b:Day>
    <b:Author>
      <b:Author>
        <b:NameList>
          <b:Person>
            <b:Last>Pierce</b:Last>
            <b:First>A</b:First>
          </b:Person>
        </b:NameList>
      </b:Author>
    </b:Author>
    <b:JournalName>Journal of Social Philosophy</b:JournalName>
    <b:Pages>261-282</b:Pages>
    <b:Publisher>Wiley Online Library</b:Publisher>
    <b:Volume>51</b:Volume>
    <b:Issue>2</b:Issue>
    <b:DOI>https://doi-org.proxy1.ncu.edu/10.1111/josp.12305</b:DOI>
    <b:RefOrder>6</b:RefOrder>
  </b:Source>
  <b:Source>
    <b:Tag>Der20</b:Tag>
    <b:SourceType>InternetSite</b:SourceType>
    <b:Guid>{806458B5-E0AA-40D8-985A-9B29A8781E2B}</b:Guid>
    <b:Title>Chicago Fed Ends Ties With Scholar Who Criticized Black Lives Matter</b:Title>
    <b:Year>2020</b:Year>
    <b:Author>
      <b:Author>
        <b:NameList>
          <b:Person>
            <b:Last>Derby</b:Last>
            <b:First>M</b:First>
          </b:Person>
        </b:NameList>
      </b:Author>
    </b:Author>
    <b:InternetSiteTitle>Wallstreet Journal</b:InternetSiteTitle>
    <b:Month>June</b:Month>
    <b:Day>12</b:Day>
    <b:URL>https://www.wsj.com/articles/chicago-fed-ends-tie-with-scholar-who-criticized-black-lives-matter-11592003706</b:URL>
    <b:RefOrder>3</b:RefOrder>
  </b:Source>
  <b:Source>
    <b:Tag>Den15</b:Tag>
    <b:SourceType>Book</b:SourceType>
    <b:Guid>{52C9D7BC-64E6-4330-948E-B51B3A0FA4C5}</b:Guid>
    <b:Title>Applied Univariate, Bivariate, and Multivariate Statistics</b:Title>
    <b:Year>2015</b:Year>
    <b:Author>
      <b:Author>
        <b:NameList>
          <b:Person>
            <b:Last>Denis</b:Last>
            <b:First>D</b:First>
          </b:Person>
        </b:NameList>
      </b:Author>
    </b:Author>
    <b:Publisher>John Wiley &amp; Sons, Incorporated</b:Publisher>
    <b:Edition>1st</b:Edition>
    <b:RefOrder>4</b:RefOrder>
  </b:Source>
  <b:Source>
    <b:Tag>Cra99</b:Tag>
    <b:SourceType>Book</b:SourceType>
    <b:Guid>{523D450F-BFF5-4360-A992-E1844BF25044}</b:Guid>
    <b:Title>Doing qualitative research (2nd edition)</b:Title>
    <b:Year>1999</b:Year>
    <b:Author>
      <b:Author>
        <b:NameList>
          <b:Person>
            <b:Last>Crabtree</b:Last>
            <b:First>B.</b:First>
          </b:Person>
          <b:Person>
            <b:Last>Miller</b:Last>
            <b:First>W.</b:First>
          </b:Person>
        </b:NameList>
      </b:Author>
    </b:Author>
    <b:City>London, England</b:City>
    <b:Publisher>Sage Publications</b:Publisher>
    <b:RefOrder>5</b:RefOrder>
  </b:Source>
  <b:Source>
    <b:Tag>Was20</b:Tag>
    <b:SourceType>InternetSite</b:SourceType>
    <b:Guid>{3C87F3AC-C4F1-4EDD-8EE2-A71A579BA3DD}</b:Guid>
    <b:Author>
      <b:Author>
        <b:Corporate>Washington Post</b:Corporate>
      </b:Author>
    </b:Author>
    <b:Title>Data police shootings</b:Title>
    <b:InternetSiteTitle>GitHub</b:InternetSiteTitle>
    <b:Year>2020</b:Year>
    <b:Month>August</b:Month>
    <b:Day>1</b:Day>
    <b:URL>https://github.com/washingtonpost/data-police-shootings/commit/2ea87a4ed725b164be1489878e20827fb5944d1b</b:URL>
    <b:RefOrder>7</b:RefOrder>
  </b:Source>
  <b:Source>
    <b:Tag>Abd16</b:Tag>
    <b:SourceType>ConferenceProceedings</b:SourceType>
    <b:Guid>{2591A3E4-6C61-4EE4-953F-65C1E121B9E7}</b:Guid>
    <b:Title>A conceptual framework for integrated information privacy protection</b:Title>
    <b:Year>2016</b:Year>
    <b:Author>
      <b:Author>
        <b:NameList>
          <b:Person>
            <b:Last>Abdullah</b:Last>
            <b:First>H</b:First>
          </b:Person>
          <b:Person>
            <b:Last>Labuschagne</b:Last>
            <b:First>L</b:First>
          </b:Person>
          <b:Person>
            <b:Last>Young</b:Last>
            <b:First>J</b:First>
          </b:Person>
        </b:NameList>
      </b:Author>
    </b:Author>
    <b:Pages>242-248</b:Pages>
    <b:ConferenceName>Advances in Computing and Communication Engineering</b:ConferenceName>
    <b:DOI>10.1109/ICACCE.2016.8073755</b:DOI>
    <b:RefOrder>8</b:RefOrder>
  </b:Source>
  <b:Source>
    <b:Tag>AlH19</b:Tag>
    <b:SourceType>ConferenceProceedings</b:SourceType>
    <b:Guid>{3D32C2F6-D305-4A52-9B50-6B97E131AE2C}</b:Guid>
    <b:Title>New Approach to Determine DDoS Attack Patterns on SCADA System Using Machine Learning</b:Title>
    <b:Pages>1-6</b:Pages>
    <b:Year>2019</b:Year>
    <b:ConferenceName>International Conference on Computer and Information Sciences</b:ConferenceName>
    <b:City>Sakaka, Saudi Arabia</b:City>
    <b:Author>
      <b:Author>
        <b:NameList>
          <b:Person>
            <b:Last>Al-Haidari</b:Last>
            <b:First>F</b:First>
          </b:Person>
          <b:Person>
            <b:Last>Al-Dahasi</b:Last>
            <b:First>E</b:First>
          </b:Person>
        </b:NameList>
      </b:Author>
    </b:Author>
    <b:DOI>10.1109/ICCISci.2019.8716432</b:DOI>
    <b:RefOrder>9</b:RefOrder>
  </b:Source>
  <b:Source>
    <b:Tag>Koz18</b:Tag>
    <b:SourceType>ConferenceProceedings</b:SourceType>
    <b:Guid>{7D093627-5398-4138-AE64-A33E65A73ED9}</b:Guid>
    <b:Author>
      <b:Author>
        <b:NameList>
          <b:Person>
            <b:Last>Kozlov</b:Last>
            <b:First>A</b:First>
          </b:Person>
          <b:Person>
            <b:Last>Noga</b:Last>
            <b:First>N</b:First>
          </b:Person>
        </b:NameList>
      </b:Author>
    </b:Author>
    <b:Title>Risk Management for Information Security of Corporate Information Systems Using Cloud Technology</b:Title>
    <b:Pages>1-5</b:Pages>
    <b:Year>2018</b:Year>
    <b:ConferenceName>Management of Large-Scale System Development</b:ConferenceName>
    <b:DOI>10.1109/MLSD.2018.8551947</b:DOI>
    <b:RefOrder>10</b:RefOrder>
  </b:Source>
  <b:Source>
    <b:Tag>McC15</b:Tag>
    <b:SourceType>JournalArticle</b:SourceType>
    <b:Guid>{D54BDFE2-FF80-42DF-AEC1-456817A0C184}</b:Guid>
    <b:Title>Research using qualitative, quantitative or mixed methods and choice based on the research</b:Title>
    <b:Pages>537-542</b:Pages>
    <b:Year>2015</b:Year>
    <b:Author>
      <b:Author>
        <b:NameList>
          <b:Person>
            <b:Last>McCusker</b:Last>
            <b:First>K</b:First>
          </b:Person>
          <b:Person>
            <b:Last>Gunaydin</b:Last>
            <b:First>S</b:First>
          </b:Person>
        </b:NameList>
      </b:Author>
    </b:Author>
    <b:JournalName>Perfusion</b:JournalName>
    <b:Month>October</b:Month>
    <b:Volume>30</b:Volume>
    <b:Issue>7</b:Issue>
    <b:DOI>10.1177/0267659114559116</b:DOI>
    <b:RefOrder>11</b:RefOrder>
  </b:Source>
</b:Sources>
</file>

<file path=customXml/itemProps1.xml><?xml version="1.0" encoding="utf-8"?>
<ds:datastoreItem xmlns:ds="http://schemas.openxmlformats.org/officeDocument/2006/customXml" ds:itemID="{438A7E22-ED8B-4840-82DA-676FBF47AA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23</TotalTime>
  <Pages>8</Pages>
  <Words>1595</Words>
  <Characters>9096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e Bachmeier</dc:creator>
  <cp:keywords/>
  <dc:description/>
  <cp:lastModifiedBy>nate nate</cp:lastModifiedBy>
  <cp:revision>51</cp:revision>
  <dcterms:created xsi:type="dcterms:W3CDTF">2019-05-19T17:38:00Z</dcterms:created>
  <dcterms:modified xsi:type="dcterms:W3CDTF">2022-06-05T03:22:00Z</dcterms:modified>
</cp:coreProperties>
</file>